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43BB65" w14:textId="742DC337" w:rsidR="001237B1" w:rsidRDefault="00F2613A" w:rsidP="00C04EA7">
      <w:pPr>
        <w:pStyle w:val="Heading4"/>
        <w:shd w:val="clear" w:color="auto" w:fill="243042"/>
        <w:tabs>
          <w:tab w:val="left" w:pos="6930"/>
        </w:tabs>
        <w:spacing w:before="0" w:after="300"/>
        <w:rPr>
          <w:rFonts w:ascii="Arial" w:hAnsi="Arial" w:cs="Arial"/>
          <w:b/>
          <w:bCs/>
          <w:i/>
          <w:iCs/>
          <w:color w:val="33C1FF"/>
          <w:spacing w:val="30"/>
          <w:sz w:val="72"/>
          <w:szCs w:val="72"/>
        </w:rPr>
      </w:pPr>
      <w:r>
        <w:rPr>
          <w:rFonts w:ascii="Arial" w:hAnsi="Arial" w:cs="Arial"/>
          <w:b/>
          <w:bCs/>
          <w:i/>
          <w:iCs/>
          <w:color w:val="33C1FF"/>
          <w:spacing w:val="30"/>
          <w:sz w:val="72"/>
          <w:szCs w:val="72"/>
        </w:rPr>
        <w:t>Seat Heater</w:t>
      </w:r>
    </w:p>
    <w:p w14:paraId="1AA709B9" w14:textId="08A444FF" w:rsidR="00246D52" w:rsidRDefault="00246D52" w:rsidP="00246D52">
      <w:r w:rsidRPr="00246D52">
        <w:rPr>
          <w:noProof/>
        </w:rPr>
        <w:drawing>
          <wp:anchor distT="0" distB="0" distL="114300" distR="114300" simplePos="0" relativeHeight="251659264" behindDoc="1" locked="0" layoutInCell="1" allowOverlap="1" wp14:anchorId="20F7A89B" wp14:editId="580BFE1A">
            <wp:simplePos x="0" y="0"/>
            <wp:positionH relativeFrom="margin">
              <wp:posOffset>0</wp:posOffset>
            </wp:positionH>
            <wp:positionV relativeFrom="paragraph">
              <wp:posOffset>313690</wp:posOffset>
            </wp:positionV>
            <wp:extent cx="5734050" cy="3640455"/>
            <wp:effectExtent l="0" t="0" r="0" b="0"/>
            <wp:wrapTight wrapText="bothSides">
              <wp:wrapPolygon edited="0">
                <wp:start x="0" y="0"/>
                <wp:lineTo x="0" y="21476"/>
                <wp:lineTo x="21528" y="21476"/>
                <wp:lineTo x="21528" y="0"/>
                <wp:lineTo x="0" y="0"/>
              </wp:wrapPolygon>
            </wp:wrapTight>
            <wp:docPr id="3" name="Picture 3" descr="C:\Users\Mohamed\Pictures\Screenshots\Screenshot (146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Mohamed\Pictures\Screenshots\Screenshot (146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252" t="19507" r="7103" b="7488"/>
                    <a:stretch/>
                  </pic:blipFill>
                  <pic:spPr bwMode="auto">
                    <a:xfrm>
                      <a:off x="0" y="0"/>
                      <a:ext cx="5734050" cy="3640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C529ED5" w14:textId="77777777" w:rsidR="00246D52" w:rsidRPr="00246D52" w:rsidRDefault="00246D52" w:rsidP="00246D52"/>
    <w:tbl>
      <w:tblPr>
        <w:tblStyle w:val="CHECTable1"/>
        <w:tblW w:w="0" w:type="auto"/>
        <w:tblBorders>
          <w:top w:val="dotted" w:sz="4" w:space="0" w:color="7F7F7F" w:themeColor="text1" w:themeTint="80"/>
          <w:left w:val="dotted" w:sz="4" w:space="0" w:color="7F7F7F" w:themeColor="text1" w:themeTint="80"/>
          <w:bottom w:val="dotted" w:sz="4" w:space="0" w:color="7F7F7F" w:themeColor="text1" w:themeTint="80"/>
          <w:right w:val="dotted" w:sz="4" w:space="0" w:color="7F7F7F" w:themeColor="text1" w:themeTint="80"/>
          <w:insideH w:val="dotted" w:sz="4" w:space="0" w:color="7F7F7F" w:themeColor="text1" w:themeTint="80"/>
          <w:insideV w:val="dotted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1998"/>
        <w:gridCol w:w="7018"/>
      </w:tblGrid>
      <w:tr w:rsidR="0091491F" w:rsidRPr="001237B1" w14:paraId="267FCE17" w14:textId="77777777" w:rsidTr="00C04E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98" w:type="dxa"/>
            <w:shd w:val="clear" w:color="auto" w:fill="F1F4FE"/>
          </w:tcPr>
          <w:p w14:paraId="1678EDAB" w14:textId="6DA708A6" w:rsidR="0091491F" w:rsidRPr="0091491F" w:rsidRDefault="00F2613A" w:rsidP="0091491F">
            <w:pPr>
              <w:spacing w:before="120"/>
              <w:rPr>
                <w:rFonts w:ascii="Arial" w:hAnsi="Arial" w:cs="Arial"/>
                <w:b w:val="0"/>
                <w:color w:val="2D70E1"/>
              </w:rPr>
            </w:pPr>
            <w:r>
              <w:rPr>
                <w:rFonts w:ascii="Arial" w:hAnsi="Arial" w:cs="Arial"/>
                <w:color w:val="2D70E1"/>
              </w:rPr>
              <w:t>SWC</w:t>
            </w:r>
          </w:p>
        </w:tc>
        <w:tc>
          <w:tcPr>
            <w:tcW w:w="7018" w:type="dxa"/>
          </w:tcPr>
          <w:p w14:paraId="69F63C9A" w14:textId="2DBEB2FE" w:rsidR="0091491F" w:rsidRPr="00F2613A" w:rsidRDefault="00F2613A" w:rsidP="006F416B">
            <w:pPr>
              <w:spacing w:before="120"/>
              <w:rPr>
                <w:rFonts w:ascii="Arial" w:hAnsi="Arial" w:cs="Arial"/>
              </w:rPr>
            </w:pPr>
            <w:proofErr w:type="spellStart"/>
            <w:r w:rsidRPr="00F2613A">
              <w:rPr>
                <w:rFonts w:ascii="Arial" w:hAnsi="Arial" w:cs="Arial"/>
              </w:rPr>
              <w:t>HeatRegulator</w:t>
            </w:r>
            <w:proofErr w:type="spellEnd"/>
          </w:p>
        </w:tc>
      </w:tr>
      <w:tr w:rsidR="0091491F" w:rsidRPr="001237B1" w14:paraId="03E04D81" w14:textId="77777777" w:rsidTr="00C04EA7">
        <w:tc>
          <w:tcPr>
            <w:tcW w:w="1998" w:type="dxa"/>
            <w:shd w:val="clear" w:color="auto" w:fill="F1F4FE"/>
          </w:tcPr>
          <w:p w14:paraId="339A99C3" w14:textId="3ACCCF70" w:rsidR="0091491F" w:rsidRPr="00F2613A" w:rsidRDefault="00F2613A" w:rsidP="0091491F">
            <w:pPr>
              <w:spacing w:before="120"/>
              <w:rPr>
                <w:rFonts w:ascii="Arial" w:hAnsi="Arial" w:cs="Arial"/>
                <w:b/>
                <w:bCs/>
                <w:color w:val="2D70E1"/>
              </w:rPr>
            </w:pPr>
            <w:r w:rsidRPr="00F2613A">
              <w:rPr>
                <w:rFonts w:ascii="Arial" w:hAnsi="Arial" w:cs="Arial"/>
                <w:b/>
                <w:bCs/>
                <w:color w:val="2D70E1"/>
              </w:rPr>
              <w:t>Port Name</w:t>
            </w:r>
          </w:p>
        </w:tc>
        <w:tc>
          <w:tcPr>
            <w:tcW w:w="7018" w:type="dxa"/>
          </w:tcPr>
          <w:p w14:paraId="4D099685" w14:textId="78DEC91C" w:rsidR="0091491F" w:rsidRPr="001237B1" w:rsidRDefault="00F2613A" w:rsidP="006F416B">
            <w:pPr>
              <w:spacing w:before="1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sition</w:t>
            </w:r>
          </w:p>
        </w:tc>
      </w:tr>
      <w:tr w:rsidR="0091491F" w:rsidRPr="001237B1" w14:paraId="6C3ED7CA" w14:textId="77777777" w:rsidTr="00C04EA7">
        <w:tc>
          <w:tcPr>
            <w:tcW w:w="1998" w:type="dxa"/>
            <w:shd w:val="clear" w:color="auto" w:fill="F1F4FE"/>
          </w:tcPr>
          <w:p w14:paraId="101222A6" w14:textId="17F330DB" w:rsidR="00626FC9" w:rsidRPr="001237B1" w:rsidRDefault="00F2613A" w:rsidP="00626FC9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 xml:space="preserve">Port </w:t>
            </w:r>
            <w:r w:rsidR="00626FC9">
              <w:rPr>
                <w:rFonts w:ascii="Arial" w:hAnsi="Arial" w:cs="Arial"/>
                <w:b/>
                <w:color w:val="2D70E1"/>
              </w:rPr>
              <w:t>Type</w:t>
            </w:r>
          </w:p>
        </w:tc>
        <w:tc>
          <w:tcPr>
            <w:tcW w:w="7018" w:type="dxa"/>
          </w:tcPr>
          <w:p w14:paraId="6A44CB79" w14:textId="7064D11D" w:rsidR="0091491F" w:rsidRPr="00F2613A" w:rsidRDefault="00C04EA7" w:rsidP="006F416B">
            <w:pPr>
              <w:spacing w:before="120"/>
              <w:rPr>
                <w:rFonts w:asciiTheme="minorHAnsi" w:hAnsiTheme="minorHAnsi" w:cstheme="minorHAnsi"/>
                <w:b/>
                <w:highlight w:val="lightGray"/>
              </w:rPr>
            </w:pPr>
            <w:r>
              <w:rPr>
                <w:rFonts w:ascii="Arial" w:hAnsi="Arial" w:cs="Arial"/>
                <w:b/>
                <w:bCs/>
              </w:rPr>
              <w:t>P-Port (</w:t>
            </w:r>
            <w:r w:rsidR="00626FC9">
              <w:rPr>
                <w:rFonts w:ascii="Arial" w:hAnsi="Arial" w:cs="Arial"/>
                <w:b/>
                <w:bCs/>
              </w:rPr>
              <w:t>Sender</w:t>
            </w:r>
            <w:r w:rsidR="00B033F3">
              <w:rPr>
                <w:rFonts w:ascii="Arial" w:hAnsi="Arial" w:cs="Arial"/>
                <w:b/>
                <w:bCs/>
              </w:rPr>
              <w:t>)</w:t>
            </w:r>
          </w:p>
        </w:tc>
      </w:tr>
      <w:tr w:rsidR="00C04EA7" w:rsidRPr="001237B1" w14:paraId="2DDEC640" w14:textId="77777777" w:rsidTr="00C04EA7">
        <w:tc>
          <w:tcPr>
            <w:tcW w:w="1998" w:type="dxa"/>
            <w:shd w:val="clear" w:color="auto" w:fill="F1F4FE"/>
          </w:tcPr>
          <w:p w14:paraId="15B29124" w14:textId="24119463" w:rsidR="00C04EA7" w:rsidRDefault="00C04EA7" w:rsidP="00626FC9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Port Position</w:t>
            </w:r>
          </w:p>
        </w:tc>
        <w:tc>
          <w:tcPr>
            <w:tcW w:w="7018" w:type="dxa"/>
          </w:tcPr>
          <w:p w14:paraId="7E76C7E0" w14:textId="7D4CCAD8" w:rsidR="00C04EA7" w:rsidRDefault="00C04EA7" w:rsidP="006F416B">
            <w:pPr>
              <w:spacing w:before="1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Right</w:t>
            </w:r>
          </w:p>
        </w:tc>
      </w:tr>
      <w:tr w:rsidR="0091491F" w:rsidRPr="001237B1" w14:paraId="0F9EE0F1" w14:textId="77777777" w:rsidTr="00C04EA7">
        <w:tc>
          <w:tcPr>
            <w:tcW w:w="1998" w:type="dxa"/>
            <w:shd w:val="clear" w:color="auto" w:fill="F1F4FE"/>
          </w:tcPr>
          <w:p w14:paraId="41E963BB" w14:textId="53365C72" w:rsidR="0091491F" w:rsidRPr="001237B1" w:rsidRDefault="00F2613A" w:rsidP="007A7114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Port Interface</w:t>
            </w:r>
          </w:p>
        </w:tc>
        <w:tc>
          <w:tcPr>
            <w:tcW w:w="7018" w:type="dxa"/>
          </w:tcPr>
          <w:p w14:paraId="77DA5FEC" w14:textId="33465F31" w:rsidR="0091491F" w:rsidRPr="00F2613A" w:rsidRDefault="00F2613A" w:rsidP="006F416B">
            <w:pPr>
              <w:spacing w:before="120"/>
              <w:rPr>
                <w:rFonts w:ascii="Arial" w:hAnsi="Arial" w:cs="Arial"/>
                <w:b/>
                <w:bCs/>
              </w:rPr>
            </w:pPr>
            <w:proofErr w:type="spellStart"/>
            <w:r w:rsidRPr="00F2613A">
              <w:rPr>
                <w:rFonts w:ascii="Arial" w:hAnsi="Arial" w:cs="Arial"/>
                <w:b/>
                <w:bCs/>
              </w:rPr>
              <w:t>RegulatorPosition</w:t>
            </w:r>
            <w:proofErr w:type="spellEnd"/>
          </w:p>
        </w:tc>
      </w:tr>
      <w:tr w:rsidR="0091491F" w:rsidRPr="001237B1" w14:paraId="66D6D2D6" w14:textId="77777777" w:rsidTr="00C04EA7">
        <w:tc>
          <w:tcPr>
            <w:tcW w:w="1998" w:type="dxa"/>
            <w:shd w:val="clear" w:color="auto" w:fill="F1F4FE"/>
          </w:tcPr>
          <w:p w14:paraId="5D2828EF" w14:textId="0A00100C" w:rsidR="0091491F" w:rsidRPr="001237B1" w:rsidRDefault="00F2613A" w:rsidP="007A7114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Data Element Name</w:t>
            </w:r>
          </w:p>
        </w:tc>
        <w:tc>
          <w:tcPr>
            <w:tcW w:w="7018" w:type="dxa"/>
          </w:tcPr>
          <w:p w14:paraId="58198A2D" w14:textId="103793B7" w:rsidR="0091491F" w:rsidRPr="00F2613A" w:rsidRDefault="00F2613A" w:rsidP="006F416B">
            <w:pPr>
              <w:spacing w:before="120"/>
              <w:rPr>
                <w:rFonts w:ascii="Arial" w:hAnsi="Arial" w:cs="Arial"/>
                <w:b/>
                <w:bCs/>
              </w:rPr>
            </w:pPr>
            <w:r w:rsidRPr="00F2613A">
              <w:rPr>
                <w:rFonts w:ascii="Arial" w:hAnsi="Arial" w:cs="Arial"/>
                <w:b/>
                <w:bCs/>
              </w:rPr>
              <w:t>Position</w:t>
            </w:r>
          </w:p>
        </w:tc>
      </w:tr>
      <w:tr w:rsidR="0091491F" w:rsidRPr="001237B1" w14:paraId="5D406849" w14:textId="77777777" w:rsidTr="00C04EA7">
        <w:tc>
          <w:tcPr>
            <w:tcW w:w="1998" w:type="dxa"/>
            <w:shd w:val="clear" w:color="auto" w:fill="F1F4FE"/>
          </w:tcPr>
          <w:p w14:paraId="5A634A8F" w14:textId="0DF06EA1" w:rsidR="0091491F" w:rsidRPr="001237B1" w:rsidRDefault="00F2613A" w:rsidP="007A7114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Data Element Type</w:t>
            </w:r>
          </w:p>
        </w:tc>
        <w:tc>
          <w:tcPr>
            <w:tcW w:w="7018" w:type="dxa"/>
          </w:tcPr>
          <w:p w14:paraId="0C777140" w14:textId="620BFB68" w:rsidR="0091491F" w:rsidRPr="001237B1" w:rsidRDefault="00626FC9" w:rsidP="00153D4D">
            <w:pPr>
              <w:spacing w:before="12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UnsignedInteger_32</w:t>
            </w:r>
          </w:p>
        </w:tc>
      </w:tr>
    </w:tbl>
    <w:p w14:paraId="26DC7877" w14:textId="552FD708" w:rsidR="00C04EA7" w:rsidRDefault="00C04EA7" w:rsidP="00C04EA7">
      <w:pPr>
        <w:tabs>
          <w:tab w:val="left" w:pos="2565"/>
        </w:tabs>
      </w:pPr>
    </w:p>
    <w:p w14:paraId="275938C1" w14:textId="24E31EB4" w:rsidR="00246D52" w:rsidRDefault="00246D52" w:rsidP="00C04EA7">
      <w:pPr>
        <w:tabs>
          <w:tab w:val="left" w:pos="2565"/>
        </w:tabs>
      </w:pPr>
    </w:p>
    <w:p w14:paraId="381DAA05" w14:textId="77777777" w:rsidR="00246D52" w:rsidRDefault="00246D52" w:rsidP="00C04EA7">
      <w:pPr>
        <w:tabs>
          <w:tab w:val="left" w:pos="2565"/>
        </w:tabs>
      </w:pPr>
    </w:p>
    <w:tbl>
      <w:tblPr>
        <w:tblStyle w:val="CHECTable1"/>
        <w:tblW w:w="0" w:type="auto"/>
        <w:tblBorders>
          <w:top w:val="dotted" w:sz="4" w:space="0" w:color="7F7F7F" w:themeColor="text1" w:themeTint="80"/>
          <w:left w:val="dotted" w:sz="4" w:space="0" w:color="7F7F7F" w:themeColor="text1" w:themeTint="80"/>
          <w:bottom w:val="dotted" w:sz="4" w:space="0" w:color="7F7F7F" w:themeColor="text1" w:themeTint="80"/>
          <w:right w:val="dotted" w:sz="4" w:space="0" w:color="7F7F7F" w:themeColor="text1" w:themeTint="80"/>
          <w:insideH w:val="dotted" w:sz="4" w:space="0" w:color="7F7F7F" w:themeColor="text1" w:themeTint="80"/>
          <w:insideV w:val="dotted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1998"/>
        <w:gridCol w:w="7018"/>
      </w:tblGrid>
      <w:tr w:rsidR="00C04EA7" w:rsidRPr="001237B1" w14:paraId="6560F5B0" w14:textId="77777777" w:rsidTr="004B57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98" w:type="dxa"/>
            <w:shd w:val="clear" w:color="auto" w:fill="F1F4FE"/>
          </w:tcPr>
          <w:p w14:paraId="712BB596" w14:textId="77777777" w:rsidR="00C04EA7" w:rsidRPr="0091491F" w:rsidRDefault="00C04EA7" w:rsidP="004B57EE">
            <w:pPr>
              <w:spacing w:before="120"/>
              <w:rPr>
                <w:rFonts w:ascii="Arial" w:hAnsi="Arial" w:cs="Arial"/>
                <w:b w:val="0"/>
                <w:color w:val="2D70E1"/>
              </w:rPr>
            </w:pPr>
            <w:r>
              <w:rPr>
                <w:rFonts w:ascii="Arial" w:hAnsi="Arial" w:cs="Arial"/>
                <w:color w:val="2D70E1"/>
              </w:rPr>
              <w:lastRenderedPageBreak/>
              <w:t>SWC</w:t>
            </w:r>
          </w:p>
        </w:tc>
        <w:tc>
          <w:tcPr>
            <w:tcW w:w="7018" w:type="dxa"/>
          </w:tcPr>
          <w:p w14:paraId="34E236E6" w14:textId="77777777" w:rsidR="00C04EA7" w:rsidRPr="00F2613A" w:rsidRDefault="00C04EA7" w:rsidP="004B57EE">
            <w:pPr>
              <w:spacing w:before="120"/>
              <w:rPr>
                <w:rFonts w:ascii="Arial" w:hAnsi="Arial" w:cs="Arial"/>
              </w:rPr>
            </w:pPr>
            <w:proofErr w:type="spellStart"/>
            <w:r w:rsidRPr="00F2613A">
              <w:rPr>
                <w:rFonts w:ascii="Arial" w:hAnsi="Arial" w:cs="Arial"/>
              </w:rPr>
              <w:t>HeatRegulator</w:t>
            </w:r>
            <w:proofErr w:type="spellEnd"/>
          </w:p>
        </w:tc>
      </w:tr>
      <w:tr w:rsidR="00C04EA7" w:rsidRPr="001237B1" w14:paraId="2D62219B" w14:textId="77777777" w:rsidTr="004B57EE">
        <w:tc>
          <w:tcPr>
            <w:tcW w:w="1998" w:type="dxa"/>
            <w:shd w:val="clear" w:color="auto" w:fill="F1F4FE"/>
          </w:tcPr>
          <w:p w14:paraId="53BE3C80" w14:textId="77777777" w:rsidR="00C04EA7" w:rsidRPr="00F2613A" w:rsidRDefault="00C04EA7" w:rsidP="004B57EE">
            <w:pPr>
              <w:spacing w:before="120"/>
              <w:rPr>
                <w:rFonts w:ascii="Arial" w:hAnsi="Arial" w:cs="Arial"/>
                <w:b/>
                <w:bCs/>
                <w:color w:val="2D70E1"/>
              </w:rPr>
            </w:pPr>
            <w:r w:rsidRPr="00F2613A">
              <w:rPr>
                <w:rFonts w:ascii="Arial" w:hAnsi="Arial" w:cs="Arial"/>
                <w:b/>
                <w:bCs/>
                <w:color w:val="2D70E1"/>
              </w:rPr>
              <w:t>Port Name</w:t>
            </w:r>
          </w:p>
        </w:tc>
        <w:tc>
          <w:tcPr>
            <w:tcW w:w="7018" w:type="dxa"/>
          </w:tcPr>
          <w:p w14:paraId="4423D2FE" w14:textId="03E5A9E5" w:rsidR="00C04EA7" w:rsidRPr="001237B1" w:rsidRDefault="00C04EA7" w:rsidP="004B57EE">
            <w:pPr>
              <w:spacing w:before="120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RegulatorIO</w:t>
            </w:r>
            <w:proofErr w:type="spellEnd"/>
          </w:p>
        </w:tc>
      </w:tr>
      <w:tr w:rsidR="00C04EA7" w:rsidRPr="001237B1" w14:paraId="13148616" w14:textId="77777777" w:rsidTr="004B57EE">
        <w:tc>
          <w:tcPr>
            <w:tcW w:w="1998" w:type="dxa"/>
            <w:shd w:val="clear" w:color="auto" w:fill="F1F4FE"/>
          </w:tcPr>
          <w:p w14:paraId="28B00E27" w14:textId="77777777" w:rsidR="00C04EA7" w:rsidRPr="001237B1" w:rsidRDefault="00C04EA7" w:rsidP="004B57EE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Port Type</w:t>
            </w:r>
          </w:p>
        </w:tc>
        <w:tc>
          <w:tcPr>
            <w:tcW w:w="7018" w:type="dxa"/>
          </w:tcPr>
          <w:p w14:paraId="051BB5A7" w14:textId="3EAEB601" w:rsidR="00C04EA7" w:rsidRPr="00C04EA7" w:rsidRDefault="00C04EA7" w:rsidP="004B57EE">
            <w:pPr>
              <w:spacing w:before="120"/>
              <w:rPr>
                <w:rFonts w:asciiTheme="minorHAnsi" w:hAnsiTheme="minorHAnsi" w:cstheme="minorHAnsi"/>
                <w:b/>
                <w:highlight w:val="lightGray"/>
              </w:rPr>
            </w:pPr>
            <w:r>
              <w:rPr>
                <w:rFonts w:ascii="Arial" w:hAnsi="Arial" w:cs="Arial"/>
                <w:b/>
                <w:bCs/>
              </w:rPr>
              <w:t>R-Port (Receiver)</w:t>
            </w:r>
          </w:p>
        </w:tc>
      </w:tr>
      <w:tr w:rsidR="00C04EA7" w:rsidRPr="001237B1" w14:paraId="52CD48ED" w14:textId="77777777" w:rsidTr="004B57EE">
        <w:tc>
          <w:tcPr>
            <w:tcW w:w="1998" w:type="dxa"/>
            <w:shd w:val="clear" w:color="auto" w:fill="F1F4FE"/>
          </w:tcPr>
          <w:p w14:paraId="1568B93C" w14:textId="77777777" w:rsidR="00C04EA7" w:rsidRDefault="00C04EA7" w:rsidP="004B57EE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Port Position</w:t>
            </w:r>
          </w:p>
        </w:tc>
        <w:tc>
          <w:tcPr>
            <w:tcW w:w="7018" w:type="dxa"/>
          </w:tcPr>
          <w:p w14:paraId="6D96F1F5" w14:textId="55223423" w:rsidR="00C04EA7" w:rsidRDefault="00C04EA7" w:rsidP="004B57EE">
            <w:pPr>
              <w:spacing w:before="1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Left</w:t>
            </w:r>
          </w:p>
        </w:tc>
      </w:tr>
      <w:tr w:rsidR="00C04EA7" w:rsidRPr="001237B1" w14:paraId="317C8931" w14:textId="77777777" w:rsidTr="004B57EE">
        <w:tc>
          <w:tcPr>
            <w:tcW w:w="1998" w:type="dxa"/>
            <w:shd w:val="clear" w:color="auto" w:fill="F1F4FE"/>
          </w:tcPr>
          <w:p w14:paraId="28738EEE" w14:textId="77777777" w:rsidR="00C04EA7" w:rsidRPr="001237B1" w:rsidRDefault="00C04EA7" w:rsidP="004B57EE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Port Interface</w:t>
            </w:r>
          </w:p>
        </w:tc>
        <w:tc>
          <w:tcPr>
            <w:tcW w:w="7018" w:type="dxa"/>
          </w:tcPr>
          <w:p w14:paraId="743F0A56" w14:textId="5844CFDB" w:rsidR="00C04EA7" w:rsidRPr="00F2613A" w:rsidRDefault="00C04EA7" w:rsidP="004B57EE">
            <w:pPr>
              <w:spacing w:before="120"/>
              <w:rPr>
                <w:rFonts w:ascii="Arial" w:hAnsi="Arial" w:cs="Arial"/>
                <w:b/>
                <w:bCs/>
              </w:rPr>
            </w:pPr>
            <w:proofErr w:type="spellStart"/>
            <w:r w:rsidRPr="00F2613A">
              <w:rPr>
                <w:rFonts w:ascii="Arial" w:hAnsi="Arial" w:cs="Arial"/>
                <w:b/>
                <w:bCs/>
              </w:rPr>
              <w:t>Regulator</w:t>
            </w:r>
            <w:r>
              <w:rPr>
                <w:rFonts w:ascii="Arial" w:hAnsi="Arial" w:cs="Arial"/>
                <w:b/>
                <w:bCs/>
              </w:rPr>
              <w:t>IOInterface</w:t>
            </w:r>
            <w:proofErr w:type="spellEnd"/>
          </w:p>
        </w:tc>
      </w:tr>
      <w:tr w:rsidR="00C04EA7" w:rsidRPr="001237B1" w14:paraId="7E00FADA" w14:textId="77777777" w:rsidTr="004B57EE">
        <w:tc>
          <w:tcPr>
            <w:tcW w:w="1998" w:type="dxa"/>
            <w:shd w:val="clear" w:color="auto" w:fill="F1F4FE"/>
          </w:tcPr>
          <w:p w14:paraId="11A7F1B3" w14:textId="77777777" w:rsidR="00C04EA7" w:rsidRPr="001237B1" w:rsidRDefault="00C04EA7" w:rsidP="004B57EE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Data Element Name</w:t>
            </w:r>
          </w:p>
        </w:tc>
        <w:tc>
          <w:tcPr>
            <w:tcW w:w="7018" w:type="dxa"/>
          </w:tcPr>
          <w:p w14:paraId="72F00BC8" w14:textId="7978BAE7" w:rsidR="00C04EA7" w:rsidRPr="00F2613A" w:rsidRDefault="00C04EA7" w:rsidP="004B57EE">
            <w:pPr>
              <w:spacing w:before="120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RegulatorValue</w:t>
            </w:r>
            <w:proofErr w:type="spellEnd"/>
          </w:p>
        </w:tc>
      </w:tr>
      <w:tr w:rsidR="00C04EA7" w:rsidRPr="001237B1" w14:paraId="1A5FC4C6" w14:textId="77777777" w:rsidTr="004B57EE">
        <w:tc>
          <w:tcPr>
            <w:tcW w:w="1998" w:type="dxa"/>
            <w:shd w:val="clear" w:color="auto" w:fill="F1F4FE"/>
          </w:tcPr>
          <w:p w14:paraId="06A47F80" w14:textId="77777777" w:rsidR="00C04EA7" w:rsidRPr="001237B1" w:rsidRDefault="00C04EA7" w:rsidP="004B57EE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Data Element Type</w:t>
            </w:r>
          </w:p>
        </w:tc>
        <w:tc>
          <w:tcPr>
            <w:tcW w:w="7018" w:type="dxa"/>
          </w:tcPr>
          <w:p w14:paraId="6FBC002E" w14:textId="77777777" w:rsidR="00C04EA7" w:rsidRPr="001237B1" w:rsidRDefault="00C04EA7" w:rsidP="004B57EE">
            <w:pPr>
              <w:spacing w:before="12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UnsignedInteger_32</w:t>
            </w:r>
          </w:p>
        </w:tc>
      </w:tr>
    </w:tbl>
    <w:p w14:paraId="49622DDC" w14:textId="77777777" w:rsidR="00486BEE" w:rsidRDefault="00486BEE" w:rsidP="00486BEE">
      <w:pPr>
        <w:tabs>
          <w:tab w:val="left" w:pos="2565"/>
        </w:tabs>
      </w:pPr>
    </w:p>
    <w:tbl>
      <w:tblPr>
        <w:tblStyle w:val="CHECTable1"/>
        <w:tblW w:w="0" w:type="auto"/>
        <w:tblBorders>
          <w:top w:val="dotted" w:sz="4" w:space="0" w:color="7F7F7F" w:themeColor="text1" w:themeTint="80"/>
          <w:left w:val="dotted" w:sz="4" w:space="0" w:color="7F7F7F" w:themeColor="text1" w:themeTint="80"/>
          <w:bottom w:val="dotted" w:sz="4" w:space="0" w:color="7F7F7F" w:themeColor="text1" w:themeTint="80"/>
          <w:right w:val="dotted" w:sz="4" w:space="0" w:color="7F7F7F" w:themeColor="text1" w:themeTint="80"/>
          <w:insideH w:val="dotted" w:sz="4" w:space="0" w:color="7F7F7F" w:themeColor="text1" w:themeTint="80"/>
          <w:insideV w:val="dotted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1998"/>
        <w:gridCol w:w="7018"/>
      </w:tblGrid>
      <w:tr w:rsidR="00486BEE" w:rsidRPr="001237B1" w14:paraId="61FA22A2" w14:textId="77777777" w:rsidTr="004B57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98" w:type="dxa"/>
            <w:shd w:val="clear" w:color="auto" w:fill="F1F4FE"/>
          </w:tcPr>
          <w:p w14:paraId="56862584" w14:textId="77777777" w:rsidR="00486BEE" w:rsidRPr="0091491F" w:rsidRDefault="00486BEE" w:rsidP="004B57EE">
            <w:pPr>
              <w:spacing w:before="120"/>
              <w:rPr>
                <w:rFonts w:ascii="Arial" w:hAnsi="Arial" w:cs="Arial"/>
                <w:b w:val="0"/>
                <w:color w:val="2D70E1"/>
              </w:rPr>
            </w:pPr>
            <w:r>
              <w:rPr>
                <w:rFonts w:ascii="Arial" w:hAnsi="Arial" w:cs="Arial"/>
                <w:color w:val="2D70E1"/>
              </w:rPr>
              <w:t>SWC</w:t>
            </w:r>
          </w:p>
        </w:tc>
        <w:tc>
          <w:tcPr>
            <w:tcW w:w="7018" w:type="dxa"/>
          </w:tcPr>
          <w:p w14:paraId="735A1590" w14:textId="6AF14822" w:rsidR="00486BEE" w:rsidRPr="00F2613A" w:rsidRDefault="00FD06D2" w:rsidP="004B57EE">
            <w:pPr>
              <w:spacing w:before="12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SeatHeaterLeft</w:t>
            </w:r>
            <w:proofErr w:type="spellEnd"/>
          </w:p>
        </w:tc>
      </w:tr>
      <w:tr w:rsidR="00486BEE" w:rsidRPr="001237B1" w14:paraId="34D2DDF9" w14:textId="77777777" w:rsidTr="004B57EE">
        <w:tc>
          <w:tcPr>
            <w:tcW w:w="1998" w:type="dxa"/>
            <w:shd w:val="clear" w:color="auto" w:fill="F1F4FE"/>
          </w:tcPr>
          <w:p w14:paraId="540F7B4A" w14:textId="77777777" w:rsidR="00486BEE" w:rsidRPr="00F2613A" w:rsidRDefault="00486BEE" w:rsidP="004B57EE">
            <w:pPr>
              <w:spacing w:before="120"/>
              <w:rPr>
                <w:rFonts w:ascii="Arial" w:hAnsi="Arial" w:cs="Arial"/>
                <w:b/>
                <w:bCs/>
                <w:color w:val="2D70E1"/>
              </w:rPr>
            </w:pPr>
            <w:r w:rsidRPr="00F2613A">
              <w:rPr>
                <w:rFonts w:ascii="Arial" w:hAnsi="Arial" w:cs="Arial"/>
                <w:b/>
                <w:bCs/>
                <w:color w:val="2D70E1"/>
              </w:rPr>
              <w:t>Port Name</w:t>
            </w:r>
          </w:p>
        </w:tc>
        <w:tc>
          <w:tcPr>
            <w:tcW w:w="7018" w:type="dxa"/>
          </w:tcPr>
          <w:p w14:paraId="70F9A8EF" w14:textId="1D5CC6A4" w:rsidR="00486BEE" w:rsidRPr="001237B1" w:rsidRDefault="00FD06D2" w:rsidP="004B57EE">
            <w:pPr>
              <w:spacing w:before="120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StatusLeft</w:t>
            </w:r>
            <w:proofErr w:type="spellEnd"/>
          </w:p>
        </w:tc>
      </w:tr>
      <w:tr w:rsidR="00486BEE" w:rsidRPr="001237B1" w14:paraId="14910803" w14:textId="77777777" w:rsidTr="004B57EE">
        <w:tc>
          <w:tcPr>
            <w:tcW w:w="1998" w:type="dxa"/>
            <w:shd w:val="clear" w:color="auto" w:fill="F1F4FE"/>
          </w:tcPr>
          <w:p w14:paraId="189A6AC2" w14:textId="77777777" w:rsidR="00486BEE" w:rsidRPr="001237B1" w:rsidRDefault="00486BEE" w:rsidP="004B57EE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Port Type</w:t>
            </w:r>
          </w:p>
        </w:tc>
        <w:tc>
          <w:tcPr>
            <w:tcW w:w="7018" w:type="dxa"/>
          </w:tcPr>
          <w:p w14:paraId="76FE4B05" w14:textId="4CA76A6E" w:rsidR="00486BEE" w:rsidRPr="00C04EA7" w:rsidRDefault="00FD06D2" w:rsidP="004B57EE">
            <w:pPr>
              <w:spacing w:before="120"/>
              <w:rPr>
                <w:rFonts w:asciiTheme="minorHAnsi" w:hAnsiTheme="minorHAnsi" w:cstheme="minorHAnsi"/>
                <w:b/>
                <w:highlight w:val="lightGray"/>
              </w:rPr>
            </w:pPr>
            <w:r>
              <w:rPr>
                <w:rFonts w:ascii="Arial" w:hAnsi="Arial" w:cs="Arial"/>
                <w:b/>
                <w:bCs/>
              </w:rPr>
              <w:t>P</w:t>
            </w:r>
            <w:r w:rsidR="00486BEE">
              <w:rPr>
                <w:rFonts w:ascii="Arial" w:hAnsi="Arial" w:cs="Arial"/>
                <w:b/>
                <w:bCs/>
              </w:rPr>
              <w:t>-Port (</w:t>
            </w:r>
            <w:r>
              <w:rPr>
                <w:rFonts w:ascii="Arial" w:hAnsi="Arial" w:cs="Arial"/>
                <w:b/>
                <w:bCs/>
              </w:rPr>
              <w:t>Sender</w:t>
            </w:r>
            <w:r w:rsidR="00486BEE">
              <w:rPr>
                <w:rFonts w:ascii="Arial" w:hAnsi="Arial" w:cs="Arial"/>
                <w:b/>
                <w:bCs/>
              </w:rPr>
              <w:t>)</w:t>
            </w:r>
          </w:p>
        </w:tc>
      </w:tr>
      <w:tr w:rsidR="00486BEE" w:rsidRPr="001237B1" w14:paraId="6B6920EB" w14:textId="77777777" w:rsidTr="004B57EE">
        <w:tc>
          <w:tcPr>
            <w:tcW w:w="1998" w:type="dxa"/>
            <w:shd w:val="clear" w:color="auto" w:fill="F1F4FE"/>
          </w:tcPr>
          <w:p w14:paraId="1AED250C" w14:textId="77777777" w:rsidR="00486BEE" w:rsidRDefault="00486BEE" w:rsidP="004B57EE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Port Position</w:t>
            </w:r>
          </w:p>
        </w:tc>
        <w:tc>
          <w:tcPr>
            <w:tcW w:w="7018" w:type="dxa"/>
          </w:tcPr>
          <w:p w14:paraId="16B2FB8D" w14:textId="587295C9" w:rsidR="00486BEE" w:rsidRDefault="00FD06D2" w:rsidP="004B57EE">
            <w:pPr>
              <w:spacing w:before="1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Right</w:t>
            </w:r>
          </w:p>
        </w:tc>
      </w:tr>
      <w:tr w:rsidR="00486BEE" w:rsidRPr="001237B1" w14:paraId="70E9552C" w14:textId="77777777" w:rsidTr="004B57EE">
        <w:tc>
          <w:tcPr>
            <w:tcW w:w="1998" w:type="dxa"/>
            <w:shd w:val="clear" w:color="auto" w:fill="F1F4FE"/>
          </w:tcPr>
          <w:p w14:paraId="3B20C943" w14:textId="77777777" w:rsidR="00486BEE" w:rsidRPr="001237B1" w:rsidRDefault="00486BEE" w:rsidP="004B57EE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Port Interface</w:t>
            </w:r>
          </w:p>
        </w:tc>
        <w:tc>
          <w:tcPr>
            <w:tcW w:w="7018" w:type="dxa"/>
          </w:tcPr>
          <w:p w14:paraId="73D5ECC6" w14:textId="0FB8B22B" w:rsidR="00486BEE" w:rsidRPr="00F2613A" w:rsidRDefault="00FD06D2" w:rsidP="004B57EE">
            <w:pPr>
              <w:spacing w:before="120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LeftSeatStatusInterface</w:t>
            </w:r>
            <w:proofErr w:type="spellEnd"/>
          </w:p>
        </w:tc>
      </w:tr>
      <w:tr w:rsidR="00486BEE" w:rsidRPr="001237B1" w14:paraId="6A41449D" w14:textId="77777777" w:rsidTr="004B57EE">
        <w:tc>
          <w:tcPr>
            <w:tcW w:w="1998" w:type="dxa"/>
            <w:shd w:val="clear" w:color="auto" w:fill="F1F4FE"/>
          </w:tcPr>
          <w:p w14:paraId="427572E5" w14:textId="77777777" w:rsidR="00486BEE" w:rsidRPr="001237B1" w:rsidRDefault="00486BEE" w:rsidP="004B57EE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Data Element Name</w:t>
            </w:r>
          </w:p>
        </w:tc>
        <w:tc>
          <w:tcPr>
            <w:tcW w:w="7018" w:type="dxa"/>
          </w:tcPr>
          <w:p w14:paraId="2EC5830D" w14:textId="056849D9" w:rsidR="00486BEE" w:rsidRPr="00F2613A" w:rsidRDefault="00FD06D2" w:rsidP="004B57EE">
            <w:pPr>
              <w:spacing w:before="120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PassengerOnLeftSeat</w:t>
            </w:r>
            <w:proofErr w:type="spellEnd"/>
          </w:p>
        </w:tc>
      </w:tr>
      <w:tr w:rsidR="00486BEE" w:rsidRPr="001237B1" w14:paraId="7CCF49AB" w14:textId="77777777" w:rsidTr="004B57EE">
        <w:tc>
          <w:tcPr>
            <w:tcW w:w="1998" w:type="dxa"/>
            <w:shd w:val="clear" w:color="auto" w:fill="F1F4FE"/>
          </w:tcPr>
          <w:p w14:paraId="64F23265" w14:textId="77777777" w:rsidR="00486BEE" w:rsidRPr="001237B1" w:rsidRDefault="00486BEE" w:rsidP="004B57EE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Data Element Type</w:t>
            </w:r>
          </w:p>
        </w:tc>
        <w:tc>
          <w:tcPr>
            <w:tcW w:w="7018" w:type="dxa"/>
          </w:tcPr>
          <w:p w14:paraId="3A843418" w14:textId="7A9DD130" w:rsidR="00486BEE" w:rsidRPr="001237B1" w:rsidRDefault="00FD06D2" w:rsidP="004B57EE">
            <w:pPr>
              <w:spacing w:before="12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Boolean</w:t>
            </w:r>
          </w:p>
        </w:tc>
      </w:tr>
    </w:tbl>
    <w:p w14:paraId="136F22C4" w14:textId="77777777" w:rsidR="00FD06D2" w:rsidRDefault="00FD06D2" w:rsidP="00FD06D2">
      <w:pPr>
        <w:tabs>
          <w:tab w:val="left" w:pos="2565"/>
        </w:tabs>
      </w:pPr>
    </w:p>
    <w:tbl>
      <w:tblPr>
        <w:tblStyle w:val="CHECTable1"/>
        <w:tblW w:w="0" w:type="auto"/>
        <w:tblBorders>
          <w:top w:val="dotted" w:sz="4" w:space="0" w:color="7F7F7F" w:themeColor="text1" w:themeTint="80"/>
          <w:left w:val="dotted" w:sz="4" w:space="0" w:color="7F7F7F" w:themeColor="text1" w:themeTint="80"/>
          <w:bottom w:val="dotted" w:sz="4" w:space="0" w:color="7F7F7F" w:themeColor="text1" w:themeTint="80"/>
          <w:right w:val="dotted" w:sz="4" w:space="0" w:color="7F7F7F" w:themeColor="text1" w:themeTint="80"/>
          <w:insideH w:val="dotted" w:sz="4" w:space="0" w:color="7F7F7F" w:themeColor="text1" w:themeTint="80"/>
          <w:insideV w:val="dotted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1998"/>
        <w:gridCol w:w="7018"/>
      </w:tblGrid>
      <w:tr w:rsidR="00FD06D2" w:rsidRPr="001237B1" w14:paraId="0A6703BE" w14:textId="77777777" w:rsidTr="004B57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98" w:type="dxa"/>
            <w:shd w:val="clear" w:color="auto" w:fill="F1F4FE"/>
          </w:tcPr>
          <w:p w14:paraId="2995644A" w14:textId="77777777" w:rsidR="00FD06D2" w:rsidRPr="0091491F" w:rsidRDefault="00FD06D2" w:rsidP="004B57EE">
            <w:pPr>
              <w:spacing w:before="120"/>
              <w:rPr>
                <w:rFonts w:ascii="Arial" w:hAnsi="Arial" w:cs="Arial"/>
                <w:b w:val="0"/>
                <w:color w:val="2D70E1"/>
              </w:rPr>
            </w:pPr>
            <w:r>
              <w:rPr>
                <w:rFonts w:ascii="Arial" w:hAnsi="Arial" w:cs="Arial"/>
                <w:color w:val="2D70E1"/>
              </w:rPr>
              <w:t>SWC</w:t>
            </w:r>
          </w:p>
        </w:tc>
        <w:tc>
          <w:tcPr>
            <w:tcW w:w="7018" w:type="dxa"/>
          </w:tcPr>
          <w:p w14:paraId="63352F5E" w14:textId="67ED4E9E" w:rsidR="00FD06D2" w:rsidRPr="00F2613A" w:rsidRDefault="00FD06D2" w:rsidP="004B57EE">
            <w:pPr>
              <w:spacing w:before="12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SeatHeaterLeft</w:t>
            </w:r>
            <w:proofErr w:type="spellEnd"/>
          </w:p>
        </w:tc>
      </w:tr>
      <w:tr w:rsidR="00FD06D2" w:rsidRPr="001237B1" w14:paraId="78081491" w14:textId="77777777" w:rsidTr="004B57EE">
        <w:tc>
          <w:tcPr>
            <w:tcW w:w="1998" w:type="dxa"/>
            <w:shd w:val="clear" w:color="auto" w:fill="F1F4FE"/>
          </w:tcPr>
          <w:p w14:paraId="2D07344A" w14:textId="77777777" w:rsidR="00FD06D2" w:rsidRPr="00F2613A" w:rsidRDefault="00FD06D2" w:rsidP="004B57EE">
            <w:pPr>
              <w:spacing w:before="120"/>
              <w:rPr>
                <w:rFonts w:ascii="Arial" w:hAnsi="Arial" w:cs="Arial"/>
                <w:b/>
                <w:bCs/>
                <w:color w:val="2D70E1"/>
              </w:rPr>
            </w:pPr>
            <w:r w:rsidRPr="00F2613A">
              <w:rPr>
                <w:rFonts w:ascii="Arial" w:hAnsi="Arial" w:cs="Arial"/>
                <w:b/>
                <w:bCs/>
                <w:color w:val="2D70E1"/>
              </w:rPr>
              <w:t>Port Name</w:t>
            </w:r>
          </w:p>
        </w:tc>
        <w:tc>
          <w:tcPr>
            <w:tcW w:w="7018" w:type="dxa"/>
          </w:tcPr>
          <w:p w14:paraId="086DD16E" w14:textId="5A65CAFC" w:rsidR="00FD06D2" w:rsidRPr="001237B1" w:rsidRDefault="00FD06D2" w:rsidP="004B57EE">
            <w:pPr>
              <w:spacing w:before="120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SensorLeftIO</w:t>
            </w:r>
            <w:proofErr w:type="spellEnd"/>
          </w:p>
        </w:tc>
      </w:tr>
      <w:tr w:rsidR="00FD06D2" w:rsidRPr="001237B1" w14:paraId="5A93445E" w14:textId="77777777" w:rsidTr="004B57EE">
        <w:tc>
          <w:tcPr>
            <w:tcW w:w="1998" w:type="dxa"/>
            <w:shd w:val="clear" w:color="auto" w:fill="F1F4FE"/>
          </w:tcPr>
          <w:p w14:paraId="6909F3F0" w14:textId="77777777" w:rsidR="00FD06D2" w:rsidRPr="001237B1" w:rsidRDefault="00FD06D2" w:rsidP="004B57EE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Port Type</w:t>
            </w:r>
          </w:p>
        </w:tc>
        <w:tc>
          <w:tcPr>
            <w:tcW w:w="7018" w:type="dxa"/>
          </w:tcPr>
          <w:p w14:paraId="3DE0225E" w14:textId="77777777" w:rsidR="00FD06D2" w:rsidRPr="00C04EA7" w:rsidRDefault="00FD06D2" w:rsidP="004B57EE">
            <w:pPr>
              <w:spacing w:before="120"/>
              <w:rPr>
                <w:rFonts w:asciiTheme="minorHAnsi" w:hAnsiTheme="minorHAnsi" w:cstheme="minorHAnsi"/>
                <w:b/>
                <w:highlight w:val="lightGray"/>
              </w:rPr>
            </w:pPr>
            <w:r>
              <w:rPr>
                <w:rFonts w:ascii="Arial" w:hAnsi="Arial" w:cs="Arial"/>
                <w:b/>
                <w:bCs/>
              </w:rPr>
              <w:t>R-Port (Receiver)</w:t>
            </w:r>
          </w:p>
        </w:tc>
      </w:tr>
      <w:tr w:rsidR="00FD06D2" w:rsidRPr="001237B1" w14:paraId="0D06D656" w14:textId="77777777" w:rsidTr="004B57EE">
        <w:tc>
          <w:tcPr>
            <w:tcW w:w="1998" w:type="dxa"/>
            <w:shd w:val="clear" w:color="auto" w:fill="F1F4FE"/>
          </w:tcPr>
          <w:p w14:paraId="5EB2AA48" w14:textId="77777777" w:rsidR="00FD06D2" w:rsidRDefault="00FD06D2" w:rsidP="004B57EE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Port Position</w:t>
            </w:r>
          </w:p>
        </w:tc>
        <w:tc>
          <w:tcPr>
            <w:tcW w:w="7018" w:type="dxa"/>
          </w:tcPr>
          <w:p w14:paraId="073B67B9" w14:textId="77777777" w:rsidR="00FD06D2" w:rsidRDefault="00FD06D2" w:rsidP="004B57EE">
            <w:pPr>
              <w:spacing w:before="1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Left</w:t>
            </w:r>
          </w:p>
        </w:tc>
      </w:tr>
      <w:tr w:rsidR="00FD06D2" w:rsidRPr="001237B1" w14:paraId="2DAF865F" w14:textId="77777777" w:rsidTr="004B57EE">
        <w:tc>
          <w:tcPr>
            <w:tcW w:w="1998" w:type="dxa"/>
            <w:shd w:val="clear" w:color="auto" w:fill="F1F4FE"/>
          </w:tcPr>
          <w:p w14:paraId="5A596893" w14:textId="77777777" w:rsidR="00FD06D2" w:rsidRPr="001237B1" w:rsidRDefault="00FD06D2" w:rsidP="004B57EE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Port Interface</w:t>
            </w:r>
          </w:p>
        </w:tc>
        <w:tc>
          <w:tcPr>
            <w:tcW w:w="7018" w:type="dxa"/>
          </w:tcPr>
          <w:p w14:paraId="330DA63F" w14:textId="1F2B7A34" w:rsidR="00FD06D2" w:rsidRPr="00F2613A" w:rsidRDefault="00FD06D2" w:rsidP="004B57EE">
            <w:pPr>
              <w:spacing w:before="120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LeftSensorIOInterface</w:t>
            </w:r>
            <w:proofErr w:type="spellEnd"/>
          </w:p>
        </w:tc>
      </w:tr>
      <w:tr w:rsidR="00FD06D2" w:rsidRPr="001237B1" w14:paraId="5B31C58E" w14:textId="77777777" w:rsidTr="004B57EE">
        <w:tc>
          <w:tcPr>
            <w:tcW w:w="1998" w:type="dxa"/>
            <w:shd w:val="clear" w:color="auto" w:fill="F1F4FE"/>
          </w:tcPr>
          <w:p w14:paraId="41C2A8ED" w14:textId="77777777" w:rsidR="00FD06D2" w:rsidRPr="001237B1" w:rsidRDefault="00FD06D2" w:rsidP="004B57EE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Data Element Name</w:t>
            </w:r>
          </w:p>
        </w:tc>
        <w:tc>
          <w:tcPr>
            <w:tcW w:w="7018" w:type="dxa"/>
          </w:tcPr>
          <w:p w14:paraId="63D771B3" w14:textId="6CA0BAE9" w:rsidR="00FD06D2" w:rsidRPr="00F2613A" w:rsidRDefault="00FD06D2" w:rsidP="004B57EE">
            <w:pPr>
              <w:spacing w:before="120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LeftSensorValue</w:t>
            </w:r>
            <w:proofErr w:type="spellEnd"/>
          </w:p>
        </w:tc>
      </w:tr>
      <w:tr w:rsidR="00FD06D2" w:rsidRPr="001237B1" w14:paraId="13D62C92" w14:textId="77777777" w:rsidTr="004B57EE">
        <w:tc>
          <w:tcPr>
            <w:tcW w:w="1998" w:type="dxa"/>
            <w:shd w:val="clear" w:color="auto" w:fill="F1F4FE"/>
          </w:tcPr>
          <w:p w14:paraId="1F74B726" w14:textId="77777777" w:rsidR="00FD06D2" w:rsidRPr="001237B1" w:rsidRDefault="00FD06D2" w:rsidP="004B57EE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Data Element Type</w:t>
            </w:r>
          </w:p>
        </w:tc>
        <w:tc>
          <w:tcPr>
            <w:tcW w:w="7018" w:type="dxa"/>
          </w:tcPr>
          <w:p w14:paraId="5BA2E91F" w14:textId="5BF6EF49" w:rsidR="00FD06D2" w:rsidRPr="001237B1" w:rsidRDefault="00F04DDC" w:rsidP="004B57EE">
            <w:pPr>
              <w:spacing w:before="12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Boolean</w:t>
            </w:r>
          </w:p>
        </w:tc>
      </w:tr>
    </w:tbl>
    <w:p w14:paraId="2669FDDE" w14:textId="6510585B" w:rsidR="00FD06D2" w:rsidRDefault="00FD06D2" w:rsidP="00FD06D2">
      <w:pPr>
        <w:tabs>
          <w:tab w:val="left" w:pos="2565"/>
        </w:tabs>
      </w:pPr>
      <w:bookmarkStart w:id="0" w:name="_GoBack"/>
      <w:bookmarkEnd w:id="0"/>
    </w:p>
    <w:p w14:paraId="3F1A9365" w14:textId="79955896" w:rsidR="00246D52" w:rsidRDefault="00246D52" w:rsidP="00FD06D2">
      <w:pPr>
        <w:tabs>
          <w:tab w:val="left" w:pos="2565"/>
        </w:tabs>
      </w:pPr>
    </w:p>
    <w:p w14:paraId="71747CF5" w14:textId="1CEAB69F" w:rsidR="00246D52" w:rsidRDefault="00246D52" w:rsidP="00FD06D2">
      <w:pPr>
        <w:tabs>
          <w:tab w:val="left" w:pos="2565"/>
        </w:tabs>
      </w:pPr>
    </w:p>
    <w:p w14:paraId="736CAFB9" w14:textId="77777777" w:rsidR="00246D52" w:rsidRDefault="00246D52" w:rsidP="00FD06D2">
      <w:pPr>
        <w:tabs>
          <w:tab w:val="left" w:pos="2565"/>
        </w:tabs>
      </w:pPr>
    </w:p>
    <w:tbl>
      <w:tblPr>
        <w:tblStyle w:val="CHECTable1"/>
        <w:tblW w:w="0" w:type="auto"/>
        <w:tblBorders>
          <w:top w:val="dotted" w:sz="4" w:space="0" w:color="7F7F7F" w:themeColor="text1" w:themeTint="80"/>
          <w:left w:val="dotted" w:sz="4" w:space="0" w:color="7F7F7F" w:themeColor="text1" w:themeTint="80"/>
          <w:bottom w:val="dotted" w:sz="4" w:space="0" w:color="7F7F7F" w:themeColor="text1" w:themeTint="80"/>
          <w:right w:val="dotted" w:sz="4" w:space="0" w:color="7F7F7F" w:themeColor="text1" w:themeTint="80"/>
          <w:insideH w:val="dotted" w:sz="4" w:space="0" w:color="7F7F7F" w:themeColor="text1" w:themeTint="80"/>
          <w:insideV w:val="dotted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1998"/>
        <w:gridCol w:w="7018"/>
      </w:tblGrid>
      <w:tr w:rsidR="00FD06D2" w:rsidRPr="001237B1" w14:paraId="76AFEC8C" w14:textId="77777777" w:rsidTr="004B57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98" w:type="dxa"/>
            <w:shd w:val="clear" w:color="auto" w:fill="F1F4FE"/>
          </w:tcPr>
          <w:p w14:paraId="4B3D0670" w14:textId="77777777" w:rsidR="00FD06D2" w:rsidRPr="0091491F" w:rsidRDefault="00FD06D2" w:rsidP="004B57EE">
            <w:pPr>
              <w:spacing w:before="120"/>
              <w:rPr>
                <w:rFonts w:ascii="Arial" w:hAnsi="Arial" w:cs="Arial"/>
                <w:b w:val="0"/>
                <w:color w:val="2D70E1"/>
              </w:rPr>
            </w:pPr>
            <w:r>
              <w:rPr>
                <w:rFonts w:ascii="Arial" w:hAnsi="Arial" w:cs="Arial"/>
                <w:color w:val="2D70E1"/>
              </w:rPr>
              <w:lastRenderedPageBreak/>
              <w:t>SWC</w:t>
            </w:r>
          </w:p>
        </w:tc>
        <w:tc>
          <w:tcPr>
            <w:tcW w:w="7018" w:type="dxa"/>
          </w:tcPr>
          <w:p w14:paraId="7F2CD9E4" w14:textId="54CE7C68" w:rsidR="00FD06D2" w:rsidRPr="00F2613A" w:rsidRDefault="00FD06D2" w:rsidP="004B57EE">
            <w:pPr>
              <w:spacing w:before="12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SeatHeater</w:t>
            </w:r>
            <w:proofErr w:type="spellEnd"/>
          </w:p>
        </w:tc>
      </w:tr>
      <w:tr w:rsidR="00FD06D2" w:rsidRPr="001237B1" w14:paraId="230350CD" w14:textId="77777777" w:rsidTr="004B57EE">
        <w:tc>
          <w:tcPr>
            <w:tcW w:w="1998" w:type="dxa"/>
            <w:shd w:val="clear" w:color="auto" w:fill="F1F4FE"/>
          </w:tcPr>
          <w:p w14:paraId="5612A647" w14:textId="77777777" w:rsidR="00FD06D2" w:rsidRPr="00F2613A" w:rsidRDefault="00FD06D2" w:rsidP="004B57EE">
            <w:pPr>
              <w:spacing w:before="120"/>
              <w:rPr>
                <w:rFonts w:ascii="Arial" w:hAnsi="Arial" w:cs="Arial"/>
                <w:b/>
                <w:bCs/>
                <w:color w:val="2D70E1"/>
              </w:rPr>
            </w:pPr>
            <w:r w:rsidRPr="00F2613A">
              <w:rPr>
                <w:rFonts w:ascii="Arial" w:hAnsi="Arial" w:cs="Arial"/>
                <w:b/>
                <w:bCs/>
                <w:color w:val="2D70E1"/>
              </w:rPr>
              <w:t>Port Name</w:t>
            </w:r>
          </w:p>
        </w:tc>
        <w:tc>
          <w:tcPr>
            <w:tcW w:w="7018" w:type="dxa"/>
          </w:tcPr>
          <w:p w14:paraId="2481CF88" w14:textId="23690D9D" w:rsidR="00FD06D2" w:rsidRPr="001237B1" w:rsidRDefault="00FD06D2" w:rsidP="004B57EE">
            <w:pPr>
              <w:spacing w:before="120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RightSeaterIO</w:t>
            </w:r>
            <w:proofErr w:type="spellEnd"/>
          </w:p>
        </w:tc>
      </w:tr>
      <w:tr w:rsidR="00FD06D2" w:rsidRPr="001237B1" w14:paraId="75257B24" w14:textId="77777777" w:rsidTr="004B57EE">
        <w:tc>
          <w:tcPr>
            <w:tcW w:w="1998" w:type="dxa"/>
            <w:shd w:val="clear" w:color="auto" w:fill="F1F4FE"/>
          </w:tcPr>
          <w:p w14:paraId="513F8B62" w14:textId="77777777" w:rsidR="00FD06D2" w:rsidRPr="001237B1" w:rsidRDefault="00FD06D2" w:rsidP="004B57EE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Port Type</w:t>
            </w:r>
          </w:p>
        </w:tc>
        <w:tc>
          <w:tcPr>
            <w:tcW w:w="7018" w:type="dxa"/>
          </w:tcPr>
          <w:p w14:paraId="0DD31050" w14:textId="77777777" w:rsidR="00FD06D2" w:rsidRPr="00C04EA7" w:rsidRDefault="00FD06D2" w:rsidP="004B57EE">
            <w:pPr>
              <w:spacing w:before="120"/>
              <w:rPr>
                <w:rFonts w:asciiTheme="minorHAnsi" w:hAnsiTheme="minorHAnsi" w:cstheme="minorHAnsi"/>
                <w:b/>
                <w:highlight w:val="lightGray"/>
              </w:rPr>
            </w:pPr>
            <w:r>
              <w:rPr>
                <w:rFonts w:ascii="Arial" w:hAnsi="Arial" w:cs="Arial"/>
                <w:b/>
                <w:bCs/>
              </w:rPr>
              <w:t>P-Port (Sender)</w:t>
            </w:r>
          </w:p>
        </w:tc>
      </w:tr>
      <w:tr w:rsidR="00FD06D2" w:rsidRPr="001237B1" w14:paraId="68A1BF6F" w14:textId="77777777" w:rsidTr="004B57EE">
        <w:tc>
          <w:tcPr>
            <w:tcW w:w="1998" w:type="dxa"/>
            <w:shd w:val="clear" w:color="auto" w:fill="F1F4FE"/>
          </w:tcPr>
          <w:p w14:paraId="39F2091E" w14:textId="77777777" w:rsidR="00FD06D2" w:rsidRDefault="00FD06D2" w:rsidP="004B57EE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Port Position</w:t>
            </w:r>
          </w:p>
        </w:tc>
        <w:tc>
          <w:tcPr>
            <w:tcW w:w="7018" w:type="dxa"/>
          </w:tcPr>
          <w:p w14:paraId="15549340" w14:textId="77777777" w:rsidR="00FD06D2" w:rsidRDefault="00FD06D2" w:rsidP="004B57EE">
            <w:pPr>
              <w:spacing w:before="1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Right</w:t>
            </w:r>
          </w:p>
        </w:tc>
      </w:tr>
      <w:tr w:rsidR="00FD06D2" w:rsidRPr="001237B1" w14:paraId="440A5957" w14:textId="77777777" w:rsidTr="004B57EE">
        <w:tc>
          <w:tcPr>
            <w:tcW w:w="1998" w:type="dxa"/>
            <w:shd w:val="clear" w:color="auto" w:fill="F1F4FE"/>
          </w:tcPr>
          <w:p w14:paraId="203A0694" w14:textId="77777777" w:rsidR="00FD06D2" w:rsidRPr="001237B1" w:rsidRDefault="00FD06D2" w:rsidP="004B57EE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Port Interface</w:t>
            </w:r>
          </w:p>
        </w:tc>
        <w:tc>
          <w:tcPr>
            <w:tcW w:w="7018" w:type="dxa"/>
          </w:tcPr>
          <w:p w14:paraId="6D1B1BE7" w14:textId="1CD84721" w:rsidR="00FD06D2" w:rsidRPr="00F2613A" w:rsidRDefault="00FD06D2" w:rsidP="004B57EE">
            <w:pPr>
              <w:spacing w:before="120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RightSeatHeaterIOInterface</w:t>
            </w:r>
            <w:proofErr w:type="spellEnd"/>
          </w:p>
        </w:tc>
      </w:tr>
      <w:tr w:rsidR="00FD06D2" w:rsidRPr="001237B1" w14:paraId="3BC24991" w14:textId="77777777" w:rsidTr="004B57EE">
        <w:tc>
          <w:tcPr>
            <w:tcW w:w="1998" w:type="dxa"/>
            <w:shd w:val="clear" w:color="auto" w:fill="F1F4FE"/>
          </w:tcPr>
          <w:p w14:paraId="5C123226" w14:textId="77777777" w:rsidR="00FD06D2" w:rsidRPr="001237B1" w:rsidRDefault="00FD06D2" w:rsidP="004B57EE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Data Element Name</w:t>
            </w:r>
          </w:p>
        </w:tc>
        <w:tc>
          <w:tcPr>
            <w:tcW w:w="7018" w:type="dxa"/>
          </w:tcPr>
          <w:p w14:paraId="411AC9F3" w14:textId="4D95BBF4" w:rsidR="00FD06D2" w:rsidRPr="00F2613A" w:rsidRDefault="00FD06D2" w:rsidP="004B57EE">
            <w:pPr>
              <w:spacing w:before="120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RightHeaterValue</w:t>
            </w:r>
            <w:proofErr w:type="spellEnd"/>
          </w:p>
        </w:tc>
      </w:tr>
      <w:tr w:rsidR="00FD06D2" w:rsidRPr="001237B1" w14:paraId="099BFA68" w14:textId="77777777" w:rsidTr="004B57EE">
        <w:tc>
          <w:tcPr>
            <w:tcW w:w="1998" w:type="dxa"/>
            <w:shd w:val="clear" w:color="auto" w:fill="F1F4FE"/>
          </w:tcPr>
          <w:p w14:paraId="278D14CC" w14:textId="77777777" w:rsidR="00FD06D2" w:rsidRPr="001237B1" w:rsidRDefault="00FD06D2" w:rsidP="004B57EE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Data Element Type</w:t>
            </w:r>
          </w:p>
        </w:tc>
        <w:tc>
          <w:tcPr>
            <w:tcW w:w="7018" w:type="dxa"/>
          </w:tcPr>
          <w:p w14:paraId="6A6396C5" w14:textId="69C65FC5" w:rsidR="00FD06D2" w:rsidRPr="001237B1" w:rsidRDefault="0038033F" w:rsidP="004B57EE">
            <w:pPr>
              <w:spacing w:before="12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UnsignedInteger_32</w:t>
            </w:r>
          </w:p>
        </w:tc>
      </w:tr>
    </w:tbl>
    <w:p w14:paraId="5AF256DA" w14:textId="77777777" w:rsidR="0038033F" w:rsidRDefault="0038033F" w:rsidP="0038033F">
      <w:pPr>
        <w:tabs>
          <w:tab w:val="left" w:pos="2565"/>
        </w:tabs>
      </w:pPr>
    </w:p>
    <w:tbl>
      <w:tblPr>
        <w:tblStyle w:val="CHECTable1"/>
        <w:tblW w:w="0" w:type="auto"/>
        <w:tblBorders>
          <w:top w:val="dotted" w:sz="4" w:space="0" w:color="7F7F7F" w:themeColor="text1" w:themeTint="80"/>
          <w:left w:val="dotted" w:sz="4" w:space="0" w:color="7F7F7F" w:themeColor="text1" w:themeTint="80"/>
          <w:bottom w:val="dotted" w:sz="4" w:space="0" w:color="7F7F7F" w:themeColor="text1" w:themeTint="80"/>
          <w:right w:val="dotted" w:sz="4" w:space="0" w:color="7F7F7F" w:themeColor="text1" w:themeTint="80"/>
          <w:insideH w:val="dotted" w:sz="4" w:space="0" w:color="7F7F7F" w:themeColor="text1" w:themeTint="80"/>
          <w:insideV w:val="dotted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1998"/>
        <w:gridCol w:w="7018"/>
      </w:tblGrid>
      <w:tr w:rsidR="0038033F" w:rsidRPr="001237B1" w14:paraId="1A819D37" w14:textId="77777777" w:rsidTr="004B57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98" w:type="dxa"/>
            <w:shd w:val="clear" w:color="auto" w:fill="F1F4FE"/>
          </w:tcPr>
          <w:p w14:paraId="1DFACE80" w14:textId="77777777" w:rsidR="0038033F" w:rsidRPr="0091491F" w:rsidRDefault="0038033F" w:rsidP="004B57EE">
            <w:pPr>
              <w:spacing w:before="120"/>
              <w:rPr>
                <w:rFonts w:ascii="Arial" w:hAnsi="Arial" w:cs="Arial"/>
                <w:b w:val="0"/>
                <w:color w:val="2D70E1"/>
              </w:rPr>
            </w:pPr>
            <w:r>
              <w:rPr>
                <w:rFonts w:ascii="Arial" w:hAnsi="Arial" w:cs="Arial"/>
                <w:color w:val="2D70E1"/>
              </w:rPr>
              <w:t>SWC</w:t>
            </w:r>
          </w:p>
        </w:tc>
        <w:tc>
          <w:tcPr>
            <w:tcW w:w="7018" w:type="dxa"/>
          </w:tcPr>
          <w:p w14:paraId="39D0CE28" w14:textId="77777777" w:rsidR="0038033F" w:rsidRPr="00F2613A" w:rsidRDefault="0038033F" w:rsidP="004B57EE">
            <w:pPr>
              <w:spacing w:before="12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SeatHeater</w:t>
            </w:r>
            <w:proofErr w:type="spellEnd"/>
          </w:p>
        </w:tc>
      </w:tr>
      <w:tr w:rsidR="0038033F" w:rsidRPr="001237B1" w14:paraId="63F91D05" w14:textId="77777777" w:rsidTr="004B57EE">
        <w:tc>
          <w:tcPr>
            <w:tcW w:w="1998" w:type="dxa"/>
            <w:shd w:val="clear" w:color="auto" w:fill="F1F4FE"/>
          </w:tcPr>
          <w:p w14:paraId="797901CC" w14:textId="77777777" w:rsidR="0038033F" w:rsidRPr="00F2613A" w:rsidRDefault="0038033F" w:rsidP="004B57EE">
            <w:pPr>
              <w:spacing w:before="120"/>
              <w:rPr>
                <w:rFonts w:ascii="Arial" w:hAnsi="Arial" w:cs="Arial"/>
                <w:b/>
                <w:bCs/>
                <w:color w:val="2D70E1"/>
              </w:rPr>
            </w:pPr>
            <w:r w:rsidRPr="00F2613A">
              <w:rPr>
                <w:rFonts w:ascii="Arial" w:hAnsi="Arial" w:cs="Arial"/>
                <w:b/>
                <w:bCs/>
                <w:color w:val="2D70E1"/>
              </w:rPr>
              <w:t>Port Name</w:t>
            </w:r>
          </w:p>
        </w:tc>
        <w:tc>
          <w:tcPr>
            <w:tcW w:w="7018" w:type="dxa"/>
          </w:tcPr>
          <w:p w14:paraId="3246DF81" w14:textId="33F09FC6" w:rsidR="0038033F" w:rsidRPr="001237B1" w:rsidRDefault="0038033F" w:rsidP="004B57EE">
            <w:pPr>
              <w:spacing w:before="120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LeftSeaterIO</w:t>
            </w:r>
            <w:proofErr w:type="spellEnd"/>
          </w:p>
        </w:tc>
      </w:tr>
      <w:tr w:rsidR="0038033F" w:rsidRPr="001237B1" w14:paraId="51F55C27" w14:textId="77777777" w:rsidTr="004B57EE">
        <w:tc>
          <w:tcPr>
            <w:tcW w:w="1998" w:type="dxa"/>
            <w:shd w:val="clear" w:color="auto" w:fill="F1F4FE"/>
          </w:tcPr>
          <w:p w14:paraId="66DB3BC1" w14:textId="77777777" w:rsidR="0038033F" w:rsidRPr="001237B1" w:rsidRDefault="0038033F" w:rsidP="004B57EE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Port Type</w:t>
            </w:r>
          </w:p>
        </w:tc>
        <w:tc>
          <w:tcPr>
            <w:tcW w:w="7018" w:type="dxa"/>
          </w:tcPr>
          <w:p w14:paraId="03904D62" w14:textId="77777777" w:rsidR="0038033F" w:rsidRPr="00C04EA7" w:rsidRDefault="0038033F" w:rsidP="004B57EE">
            <w:pPr>
              <w:spacing w:before="120"/>
              <w:rPr>
                <w:rFonts w:asciiTheme="minorHAnsi" w:hAnsiTheme="minorHAnsi" w:cstheme="minorHAnsi"/>
                <w:b/>
                <w:highlight w:val="lightGray"/>
              </w:rPr>
            </w:pPr>
            <w:r>
              <w:rPr>
                <w:rFonts w:ascii="Arial" w:hAnsi="Arial" w:cs="Arial"/>
                <w:b/>
                <w:bCs/>
              </w:rPr>
              <w:t>P-Port (Sender)</w:t>
            </w:r>
          </w:p>
        </w:tc>
      </w:tr>
      <w:tr w:rsidR="0038033F" w:rsidRPr="001237B1" w14:paraId="77AFF831" w14:textId="77777777" w:rsidTr="004B57EE">
        <w:tc>
          <w:tcPr>
            <w:tcW w:w="1998" w:type="dxa"/>
            <w:shd w:val="clear" w:color="auto" w:fill="F1F4FE"/>
          </w:tcPr>
          <w:p w14:paraId="4CDD1CCF" w14:textId="77777777" w:rsidR="0038033F" w:rsidRDefault="0038033F" w:rsidP="004B57EE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Port Position</w:t>
            </w:r>
          </w:p>
        </w:tc>
        <w:tc>
          <w:tcPr>
            <w:tcW w:w="7018" w:type="dxa"/>
          </w:tcPr>
          <w:p w14:paraId="59A70677" w14:textId="77777777" w:rsidR="0038033F" w:rsidRDefault="0038033F" w:rsidP="004B57EE">
            <w:pPr>
              <w:spacing w:before="1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Right</w:t>
            </w:r>
          </w:p>
        </w:tc>
      </w:tr>
      <w:tr w:rsidR="0038033F" w:rsidRPr="001237B1" w14:paraId="4912065A" w14:textId="77777777" w:rsidTr="004B57EE">
        <w:tc>
          <w:tcPr>
            <w:tcW w:w="1998" w:type="dxa"/>
            <w:shd w:val="clear" w:color="auto" w:fill="F1F4FE"/>
          </w:tcPr>
          <w:p w14:paraId="34D15E65" w14:textId="77777777" w:rsidR="0038033F" w:rsidRPr="001237B1" w:rsidRDefault="0038033F" w:rsidP="004B57EE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Port Interface</w:t>
            </w:r>
          </w:p>
        </w:tc>
        <w:tc>
          <w:tcPr>
            <w:tcW w:w="7018" w:type="dxa"/>
          </w:tcPr>
          <w:p w14:paraId="5F1F266D" w14:textId="581D9367" w:rsidR="0038033F" w:rsidRPr="00F2613A" w:rsidRDefault="0038033F" w:rsidP="004B57EE">
            <w:pPr>
              <w:spacing w:before="120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LeftSeatHeaterIOInterface</w:t>
            </w:r>
            <w:proofErr w:type="spellEnd"/>
          </w:p>
        </w:tc>
      </w:tr>
      <w:tr w:rsidR="0038033F" w:rsidRPr="001237B1" w14:paraId="7D4FF6EA" w14:textId="77777777" w:rsidTr="004B57EE">
        <w:tc>
          <w:tcPr>
            <w:tcW w:w="1998" w:type="dxa"/>
            <w:shd w:val="clear" w:color="auto" w:fill="F1F4FE"/>
          </w:tcPr>
          <w:p w14:paraId="538A93F8" w14:textId="77777777" w:rsidR="0038033F" w:rsidRPr="001237B1" w:rsidRDefault="0038033F" w:rsidP="004B57EE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Data Element Name</w:t>
            </w:r>
          </w:p>
        </w:tc>
        <w:tc>
          <w:tcPr>
            <w:tcW w:w="7018" w:type="dxa"/>
          </w:tcPr>
          <w:p w14:paraId="065B72CE" w14:textId="27E0886C" w:rsidR="0038033F" w:rsidRPr="00F2613A" w:rsidRDefault="0038033F" w:rsidP="004B57EE">
            <w:pPr>
              <w:spacing w:before="120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LeftHeaterValue</w:t>
            </w:r>
            <w:proofErr w:type="spellEnd"/>
          </w:p>
        </w:tc>
      </w:tr>
      <w:tr w:rsidR="0038033F" w:rsidRPr="001237B1" w14:paraId="0E5ADA62" w14:textId="77777777" w:rsidTr="004B57EE">
        <w:tc>
          <w:tcPr>
            <w:tcW w:w="1998" w:type="dxa"/>
            <w:shd w:val="clear" w:color="auto" w:fill="F1F4FE"/>
          </w:tcPr>
          <w:p w14:paraId="7FC0640B" w14:textId="77777777" w:rsidR="0038033F" w:rsidRPr="001237B1" w:rsidRDefault="0038033F" w:rsidP="004B57EE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Data Element Type</w:t>
            </w:r>
          </w:p>
        </w:tc>
        <w:tc>
          <w:tcPr>
            <w:tcW w:w="7018" w:type="dxa"/>
          </w:tcPr>
          <w:p w14:paraId="12CAEFB6" w14:textId="77777777" w:rsidR="0038033F" w:rsidRPr="001237B1" w:rsidRDefault="0038033F" w:rsidP="004B57EE">
            <w:pPr>
              <w:spacing w:before="12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UnsignedInteger_32</w:t>
            </w:r>
          </w:p>
        </w:tc>
      </w:tr>
    </w:tbl>
    <w:p w14:paraId="38FAFF91" w14:textId="77777777" w:rsidR="00496949" w:rsidRDefault="00496949" w:rsidP="00C04EA7">
      <w:pPr>
        <w:tabs>
          <w:tab w:val="left" w:pos="2565"/>
        </w:tabs>
      </w:pPr>
    </w:p>
    <w:tbl>
      <w:tblPr>
        <w:tblStyle w:val="CHECTable1"/>
        <w:tblW w:w="0" w:type="auto"/>
        <w:tblBorders>
          <w:top w:val="dotted" w:sz="4" w:space="0" w:color="7F7F7F" w:themeColor="text1" w:themeTint="80"/>
          <w:left w:val="dotted" w:sz="4" w:space="0" w:color="7F7F7F" w:themeColor="text1" w:themeTint="80"/>
          <w:bottom w:val="dotted" w:sz="4" w:space="0" w:color="7F7F7F" w:themeColor="text1" w:themeTint="80"/>
          <w:right w:val="dotted" w:sz="4" w:space="0" w:color="7F7F7F" w:themeColor="text1" w:themeTint="80"/>
          <w:insideH w:val="dotted" w:sz="4" w:space="0" w:color="7F7F7F" w:themeColor="text1" w:themeTint="80"/>
          <w:insideV w:val="dotted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1998"/>
        <w:gridCol w:w="7018"/>
      </w:tblGrid>
      <w:tr w:rsidR="00496949" w:rsidRPr="001237B1" w14:paraId="5C1ACB96" w14:textId="77777777" w:rsidTr="004B57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98" w:type="dxa"/>
            <w:shd w:val="clear" w:color="auto" w:fill="F1F4FE"/>
          </w:tcPr>
          <w:p w14:paraId="451ACCD5" w14:textId="77777777" w:rsidR="00496949" w:rsidRPr="0091491F" w:rsidRDefault="00496949" w:rsidP="004B57EE">
            <w:pPr>
              <w:spacing w:before="120"/>
              <w:rPr>
                <w:rFonts w:ascii="Arial" w:hAnsi="Arial" w:cs="Arial"/>
                <w:b w:val="0"/>
                <w:color w:val="2D70E1"/>
              </w:rPr>
            </w:pPr>
            <w:r>
              <w:rPr>
                <w:rFonts w:ascii="Arial" w:hAnsi="Arial" w:cs="Arial"/>
                <w:color w:val="2D70E1"/>
              </w:rPr>
              <w:t>SWC</w:t>
            </w:r>
          </w:p>
        </w:tc>
        <w:tc>
          <w:tcPr>
            <w:tcW w:w="7018" w:type="dxa"/>
          </w:tcPr>
          <w:p w14:paraId="3030D2FC" w14:textId="7692F2CC" w:rsidR="00496949" w:rsidRPr="00F2613A" w:rsidRDefault="00496949" w:rsidP="004B57EE">
            <w:pPr>
              <w:spacing w:before="12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SeatHeater</w:t>
            </w:r>
            <w:proofErr w:type="spellEnd"/>
          </w:p>
        </w:tc>
      </w:tr>
      <w:tr w:rsidR="00496949" w:rsidRPr="001237B1" w14:paraId="3A79DD4F" w14:textId="77777777" w:rsidTr="004B57EE">
        <w:tc>
          <w:tcPr>
            <w:tcW w:w="1998" w:type="dxa"/>
            <w:shd w:val="clear" w:color="auto" w:fill="F1F4FE"/>
          </w:tcPr>
          <w:p w14:paraId="0B01229F" w14:textId="77777777" w:rsidR="00496949" w:rsidRPr="00F2613A" w:rsidRDefault="00496949" w:rsidP="004B57EE">
            <w:pPr>
              <w:spacing w:before="120"/>
              <w:rPr>
                <w:rFonts w:ascii="Arial" w:hAnsi="Arial" w:cs="Arial"/>
                <w:b/>
                <w:bCs/>
                <w:color w:val="2D70E1"/>
              </w:rPr>
            </w:pPr>
            <w:r w:rsidRPr="00F2613A">
              <w:rPr>
                <w:rFonts w:ascii="Arial" w:hAnsi="Arial" w:cs="Arial"/>
                <w:b/>
                <w:bCs/>
                <w:color w:val="2D70E1"/>
              </w:rPr>
              <w:t>Port Name</w:t>
            </w:r>
          </w:p>
        </w:tc>
        <w:tc>
          <w:tcPr>
            <w:tcW w:w="7018" w:type="dxa"/>
          </w:tcPr>
          <w:p w14:paraId="4599DB2B" w14:textId="7D673C45" w:rsidR="00496949" w:rsidRPr="001237B1" w:rsidRDefault="00496949" w:rsidP="004B57EE">
            <w:pPr>
              <w:spacing w:before="1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Levels</w:t>
            </w:r>
          </w:p>
        </w:tc>
      </w:tr>
      <w:tr w:rsidR="00496949" w:rsidRPr="001237B1" w14:paraId="41D097AF" w14:textId="77777777" w:rsidTr="004B57EE">
        <w:tc>
          <w:tcPr>
            <w:tcW w:w="1998" w:type="dxa"/>
            <w:shd w:val="clear" w:color="auto" w:fill="F1F4FE"/>
          </w:tcPr>
          <w:p w14:paraId="702BED9F" w14:textId="77777777" w:rsidR="00496949" w:rsidRPr="001237B1" w:rsidRDefault="00496949" w:rsidP="004B57EE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Port Type</w:t>
            </w:r>
          </w:p>
        </w:tc>
        <w:tc>
          <w:tcPr>
            <w:tcW w:w="7018" w:type="dxa"/>
          </w:tcPr>
          <w:p w14:paraId="6047E95E" w14:textId="77777777" w:rsidR="00496949" w:rsidRPr="00C04EA7" w:rsidRDefault="00496949" w:rsidP="004B57EE">
            <w:pPr>
              <w:spacing w:before="120"/>
              <w:rPr>
                <w:rFonts w:asciiTheme="minorHAnsi" w:hAnsiTheme="minorHAnsi" w:cstheme="minorHAnsi"/>
                <w:b/>
                <w:highlight w:val="lightGray"/>
              </w:rPr>
            </w:pPr>
            <w:r>
              <w:rPr>
                <w:rFonts w:ascii="Arial" w:hAnsi="Arial" w:cs="Arial"/>
                <w:b/>
                <w:bCs/>
              </w:rPr>
              <w:t>R-Port (Receiver)</w:t>
            </w:r>
          </w:p>
        </w:tc>
      </w:tr>
      <w:tr w:rsidR="00496949" w:rsidRPr="001237B1" w14:paraId="32E813EB" w14:textId="77777777" w:rsidTr="004B57EE">
        <w:tc>
          <w:tcPr>
            <w:tcW w:w="1998" w:type="dxa"/>
            <w:shd w:val="clear" w:color="auto" w:fill="F1F4FE"/>
          </w:tcPr>
          <w:p w14:paraId="7A57FAEC" w14:textId="77777777" w:rsidR="00496949" w:rsidRDefault="00496949" w:rsidP="004B57EE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Port Position</w:t>
            </w:r>
          </w:p>
        </w:tc>
        <w:tc>
          <w:tcPr>
            <w:tcW w:w="7018" w:type="dxa"/>
          </w:tcPr>
          <w:p w14:paraId="1C423496" w14:textId="77777777" w:rsidR="00496949" w:rsidRDefault="00496949" w:rsidP="004B57EE">
            <w:pPr>
              <w:spacing w:before="1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Left</w:t>
            </w:r>
          </w:p>
        </w:tc>
      </w:tr>
      <w:tr w:rsidR="00496949" w:rsidRPr="001237B1" w14:paraId="67E77AB7" w14:textId="77777777" w:rsidTr="004B57EE">
        <w:tc>
          <w:tcPr>
            <w:tcW w:w="1998" w:type="dxa"/>
            <w:shd w:val="clear" w:color="auto" w:fill="F1F4FE"/>
          </w:tcPr>
          <w:p w14:paraId="0C50E568" w14:textId="77777777" w:rsidR="00496949" w:rsidRPr="001237B1" w:rsidRDefault="00496949" w:rsidP="004B57EE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Port Interface</w:t>
            </w:r>
          </w:p>
        </w:tc>
        <w:tc>
          <w:tcPr>
            <w:tcW w:w="7018" w:type="dxa"/>
          </w:tcPr>
          <w:p w14:paraId="167D81C1" w14:textId="59699258" w:rsidR="00496949" w:rsidRPr="00F2613A" w:rsidRDefault="00496949" w:rsidP="004B57EE">
            <w:pPr>
              <w:spacing w:before="120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HeaterLevel</w:t>
            </w:r>
            <w:proofErr w:type="spellEnd"/>
          </w:p>
        </w:tc>
      </w:tr>
      <w:tr w:rsidR="00496949" w:rsidRPr="001237B1" w14:paraId="2909CD7B" w14:textId="77777777" w:rsidTr="004B57EE">
        <w:tc>
          <w:tcPr>
            <w:tcW w:w="1998" w:type="dxa"/>
            <w:shd w:val="clear" w:color="auto" w:fill="F1F4FE"/>
          </w:tcPr>
          <w:p w14:paraId="365BA1C3" w14:textId="77777777" w:rsidR="00496949" w:rsidRPr="001237B1" w:rsidRDefault="00496949" w:rsidP="004B57EE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Data Element Name</w:t>
            </w:r>
          </w:p>
        </w:tc>
        <w:tc>
          <w:tcPr>
            <w:tcW w:w="7018" w:type="dxa"/>
          </w:tcPr>
          <w:p w14:paraId="7459832A" w14:textId="3056674D" w:rsidR="00496949" w:rsidRPr="00F2613A" w:rsidRDefault="00496949" w:rsidP="004B57EE">
            <w:pPr>
              <w:spacing w:before="120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LeftHeaterLevel</w:t>
            </w:r>
            <w:proofErr w:type="spellEnd"/>
          </w:p>
        </w:tc>
      </w:tr>
      <w:tr w:rsidR="00496949" w:rsidRPr="001237B1" w14:paraId="277D0378" w14:textId="77777777" w:rsidTr="004B57EE">
        <w:tc>
          <w:tcPr>
            <w:tcW w:w="1998" w:type="dxa"/>
            <w:shd w:val="clear" w:color="auto" w:fill="F1F4FE"/>
          </w:tcPr>
          <w:p w14:paraId="1DF2FA3F" w14:textId="6038C72F" w:rsidR="00496949" w:rsidRDefault="00496949" w:rsidP="004B57EE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Data Element Name</w:t>
            </w:r>
          </w:p>
        </w:tc>
        <w:tc>
          <w:tcPr>
            <w:tcW w:w="7018" w:type="dxa"/>
          </w:tcPr>
          <w:p w14:paraId="0D76F40B" w14:textId="17B8F681" w:rsidR="00496949" w:rsidRDefault="00496949" w:rsidP="004B57EE">
            <w:pPr>
              <w:spacing w:before="120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RightHeaterLevel</w:t>
            </w:r>
            <w:proofErr w:type="spellEnd"/>
          </w:p>
        </w:tc>
      </w:tr>
      <w:tr w:rsidR="00496949" w:rsidRPr="001237B1" w14:paraId="5E5B892B" w14:textId="77777777" w:rsidTr="004B57EE">
        <w:tc>
          <w:tcPr>
            <w:tcW w:w="1998" w:type="dxa"/>
            <w:shd w:val="clear" w:color="auto" w:fill="F1F4FE"/>
          </w:tcPr>
          <w:p w14:paraId="781CBED2" w14:textId="77777777" w:rsidR="00496949" w:rsidRPr="001237B1" w:rsidRDefault="00496949" w:rsidP="004B57EE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Data Element Type</w:t>
            </w:r>
          </w:p>
        </w:tc>
        <w:tc>
          <w:tcPr>
            <w:tcW w:w="7018" w:type="dxa"/>
          </w:tcPr>
          <w:p w14:paraId="01D18803" w14:textId="77777777" w:rsidR="00496949" w:rsidRPr="001237B1" w:rsidRDefault="00496949" w:rsidP="004B57EE">
            <w:pPr>
              <w:spacing w:before="12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UnsignedInteger_32</w:t>
            </w:r>
          </w:p>
        </w:tc>
      </w:tr>
    </w:tbl>
    <w:p w14:paraId="126E91E8" w14:textId="2B9E54BA" w:rsidR="00496949" w:rsidRDefault="00496949" w:rsidP="00496949">
      <w:pPr>
        <w:tabs>
          <w:tab w:val="left" w:pos="2565"/>
        </w:tabs>
      </w:pPr>
    </w:p>
    <w:p w14:paraId="74253B9C" w14:textId="536CB9EB" w:rsidR="00246D52" w:rsidRDefault="00246D52" w:rsidP="00496949">
      <w:pPr>
        <w:tabs>
          <w:tab w:val="left" w:pos="2565"/>
        </w:tabs>
      </w:pPr>
    </w:p>
    <w:p w14:paraId="0D255C18" w14:textId="77777777" w:rsidR="00246D52" w:rsidRDefault="00246D52" w:rsidP="00496949">
      <w:pPr>
        <w:tabs>
          <w:tab w:val="left" w:pos="2565"/>
        </w:tabs>
      </w:pPr>
    </w:p>
    <w:tbl>
      <w:tblPr>
        <w:tblStyle w:val="CHECTable1"/>
        <w:tblW w:w="0" w:type="auto"/>
        <w:tblBorders>
          <w:top w:val="dotted" w:sz="4" w:space="0" w:color="7F7F7F" w:themeColor="text1" w:themeTint="80"/>
          <w:left w:val="dotted" w:sz="4" w:space="0" w:color="7F7F7F" w:themeColor="text1" w:themeTint="80"/>
          <w:bottom w:val="dotted" w:sz="4" w:space="0" w:color="7F7F7F" w:themeColor="text1" w:themeTint="80"/>
          <w:right w:val="dotted" w:sz="4" w:space="0" w:color="7F7F7F" w:themeColor="text1" w:themeTint="80"/>
          <w:insideH w:val="dotted" w:sz="4" w:space="0" w:color="7F7F7F" w:themeColor="text1" w:themeTint="80"/>
          <w:insideV w:val="dotted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1998"/>
        <w:gridCol w:w="7018"/>
      </w:tblGrid>
      <w:tr w:rsidR="00496949" w:rsidRPr="001237B1" w14:paraId="27B18BF1" w14:textId="77777777" w:rsidTr="004B57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98" w:type="dxa"/>
            <w:shd w:val="clear" w:color="auto" w:fill="F1F4FE"/>
          </w:tcPr>
          <w:p w14:paraId="36E01EC3" w14:textId="77777777" w:rsidR="00496949" w:rsidRPr="0091491F" w:rsidRDefault="00496949" w:rsidP="004B57EE">
            <w:pPr>
              <w:spacing w:before="120"/>
              <w:rPr>
                <w:rFonts w:ascii="Arial" w:hAnsi="Arial" w:cs="Arial"/>
                <w:b w:val="0"/>
                <w:color w:val="2D70E1"/>
              </w:rPr>
            </w:pPr>
            <w:r>
              <w:rPr>
                <w:rFonts w:ascii="Arial" w:hAnsi="Arial" w:cs="Arial"/>
                <w:color w:val="2D70E1"/>
              </w:rPr>
              <w:lastRenderedPageBreak/>
              <w:t>SWC</w:t>
            </w:r>
          </w:p>
        </w:tc>
        <w:tc>
          <w:tcPr>
            <w:tcW w:w="7018" w:type="dxa"/>
          </w:tcPr>
          <w:p w14:paraId="4F09027E" w14:textId="497E27F3" w:rsidR="00496949" w:rsidRPr="00F2613A" w:rsidRDefault="00496949" w:rsidP="004B57EE">
            <w:pPr>
              <w:spacing w:before="12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SeatSensorRight</w:t>
            </w:r>
            <w:proofErr w:type="spellEnd"/>
          </w:p>
        </w:tc>
      </w:tr>
      <w:tr w:rsidR="00496949" w:rsidRPr="001237B1" w14:paraId="63C38C17" w14:textId="77777777" w:rsidTr="004B57EE">
        <w:tc>
          <w:tcPr>
            <w:tcW w:w="1998" w:type="dxa"/>
            <w:shd w:val="clear" w:color="auto" w:fill="F1F4FE"/>
          </w:tcPr>
          <w:p w14:paraId="6152732B" w14:textId="77777777" w:rsidR="00496949" w:rsidRPr="00F2613A" w:rsidRDefault="00496949" w:rsidP="004B57EE">
            <w:pPr>
              <w:spacing w:before="120"/>
              <w:rPr>
                <w:rFonts w:ascii="Arial" w:hAnsi="Arial" w:cs="Arial"/>
                <w:b/>
                <w:bCs/>
                <w:color w:val="2D70E1"/>
              </w:rPr>
            </w:pPr>
            <w:r w:rsidRPr="00F2613A">
              <w:rPr>
                <w:rFonts w:ascii="Arial" w:hAnsi="Arial" w:cs="Arial"/>
                <w:b/>
                <w:bCs/>
                <w:color w:val="2D70E1"/>
              </w:rPr>
              <w:t>Port Name</w:t>
            </w:r>
          </w:p>
        </w:tc>
        <w:tc>
          <w:tcPr>
            <w:tcW w:w="7018" w:type="dxa"/>
          </w:tcPr>
          <w:p w14:paraId="33191190" w14:textId="5829830F" w:rsidR="00496949" w:rsidRPr="001237B1" w:rsidRDefault="00496949" w:rsidP="004B57EE">
            <w:pPr>
              <w:spacing w:before="120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StatusRight</w:t>
            </w:r>
            <w:proofErr w:type="spellEnd"/>
          </w:p>
        </w:tc>
      </w:tr>
      <w:tr w:rsidR="00496949" w:rsidRPr="001237B1" w14:paraId="386FC29B" w14:textId="77777777" w:rsidTr="004B57EE">
        <w:tc>
          <w:tcPr>
            <w:tcW w:w="1998" w:type="dxa"/>
            <w:shd w:val="clear" w:color="auto" w:fill="F1F4FE"/>
          </w:tcPr>
          <w:p w14:paraId="5FE232D5" w14:textId="77777777" w:rsidR="00496949" w:rsidRPr="001237B1" w:rsidRDefault="00496949" w:rsidP="004B57EE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Port Type</w:t>
            </w:r>
          </w:p>
        </w:tc>
        <w:tc>
          <w:tcPr>
            <w:tcW w:w="7018" w:type="dxa"/>
          </w:tcPr>
          <w:p w14:paraId="03C5057A" w14:textId="77777777" w:rsidR="00496949" w:rsidRPr="00C04EA7" w:rsidRDefault="00496949" w:rsidP="004B57EE">
            <w:pPr>
              <w:spacing w:before="120"/>
              <w:rPr>
                <w:rFonts w:asciiTheme="minorHAnsi" w:hAnsiTheme="minorHAnsi" w:cstheme="minorHAnsi"/>
                <w:b/>
                <w:highlight w:val="lightGray"/>
              </w:rPr>
            </w:pPr>
            <w:r>
              <w:rPr>
                <w:rFonts w:ascii="Arial" w:hAnsi="Arial" w:cs="Arial"/>
                <w:b/>
                <w:bCs/>
              </w:rPr>
              <w:t>P-Port (Sender)</w:t>
            </w:r>
          </w:p>
        </w:tc>
      </w:tr>
      <w:tr w:rsidR="00496949" w:rsidRPr="001237B1" w14:paraId="63F50002" w14:textId="77777777" w:rsidTr="004B57EE">
        <w:tc>
          <w:tcPr>
            <w:tcW w:w="1998" w:type="dxa"/>
            <w:shd w:val="clear" w:color="auto" w:fill="F1F4FE"/>
          </w:tcPr>
          <w:p w14:paraId="3289915F" w14:textId="77777777" w:rsidR="00496949" w:rsidRDefault="00496949" w:rsidP="004B57EE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Port Position</w:t>
            </w:r>
          </w:p>
        </w:tc>
        <w:tc>
          <w:tcPr>
            <w:tcW w:w="7018" w:type="dxa"/>
          </w:tcPr>
          <w:p w14:paraId="629AB3EA" w14:textId="6A26BA6D" w:rsidR="00496949" w:rsidRDefault="00496949" w:rsidP="004B57EE">
            <w:pPr>
              <w:spacing w:before="1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Left</w:t>
            </w:r>
          </w:p>
        </w:tc>
      </w:tr>
      <w:tr w:rsidR="00496949" w:rsidRPr="001237B1" w14:paraId="1819B32A" w14:textId="77777777" w:rsidTr="004B57EE">
        <w:tc>
          <w:tcPr>
            <w:tcW w:w="1998" w:type="dxa"/>
            <w:shd w:val="clear" w:color="auto" w:fill="F1F4FE"/>
          </w:tcPr>
          <w:p w14:paraId="490E2B10" w14:textId="77777777" w:rsidR="00496949" w:rsidRPr="001237B1" w:rsidRDefault="00496949" w:rsidP="004B57EE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Port Interface</w:t>
            </w:r>
          </w:p>
        </w:tc>
        <w:tc>
          <w:tcPr>
            <w:tcW w:w="7018" w:type="dxa"/>
          </w:tcPr>
          <w:p w14:paraId="3F96D297" w14:textId="5E66735D" w:rsidR="00496949" w:rsidRPr="00F2613A" w:rsidRDefault="00496949" w:rsidP="004B57EE">
            <w:pPr>
              <w:spacing w:before="120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RightSeatStatusInterface</w:t>
            </w:r>
            <w:proofErr w:type="spellEnd"/>
          </w:p>
        </w:tc>
      </w:tr>
      <w:tr w:rsidR="00496949" w:rsidRPr="001237B1" w14:paraId="634DD3A1" w14:textId="77777777" w:rsidTr="004B57EE">
        <w:tc>
          <w:tcPr>
            <w:tcW w:w="1998" w:type="dxa"/>
            <w:shd w:val="clear" w:color="auto" w:fill="F1F4FE"/>
          </w:tcPr>
          <w:p w14:paraId="2CFB109A" w14:textId="77777777" w:rsidR="00496949" w:rsidRPr="001237B1" w:rsidRDefault="00496949" w:rsidP="004B57EE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Data Element Name</w:t>
            </w:r>
          </w:p>
        </w:tc>
        <w:tc>
          <w:tcPr>
            <w:tcW w:w="7018" w:type="dxa"/>
          </w:tcPr>
          <w:p w14:paraId="36B89C38" w14:textId="2701F6E8" w:rsidR="00496949" w:rsidRPr="00F2613A" w:rsidRDefault="00496949" w:rsidP="004B57EE">
            <w:pPr>
              <w:spacing w:before="120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PassengerOnRightSeat</w:t>
            </w:r>
            <w:proofErr w:type="spellEnd"/>
          </w:p>
        </w:tc>
      </w:tr>
      <w:tr w:rsidR="00496949" w:rsidRPr="001237B1" w14:paraId="7DAA397B" w14:textId="77777777" w:rsidTr="004B57EE">
        <w:tc>
          <w:tcPr>
            <w:tcW w:w="1998" w:type="dxa"/>
            <w:shd w:val="clear" w:color="auto" w:fill="F1F4FE"/>
          </w:tcPr>
          <w:p w14:paraId="3BBCA5AC" w14:textId="77777777" w:rsidR="00496949" w:rsidRPr="001237B1" w:rsidRDefault="00496949" w:rsidP="004B57EE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Data Element Type</w:t>
            </w:r>
          </w:p>
        </w:tc>
        <w:tc>
          <w:tcPr>
            <w:tcW w:w="7018" w:type="dxa"/>
          </w:tcPr>
          <w:p w14:paraId="4F2C9DB0" w14:textId="2031F5A4" w:rsidR="00496949" w:rsidRPr="001237B1" w:rsidRDefault="00554558" w:rsidP="004B57EE">
            <w:pPr>
              <w:spacing w:before="12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Boolean</w:t>
            </w:r>
          </w:p>
        </w:tc>
      </w:tr>
    </w:tbl>
    <w:p w14:paraId="6ABB00FB" w14:textId="77777777" w:rsidR="00460298" w:rsidRDefault="00460298" w:rsidP="00460298">
      <w:pPr>
        <w:tabs>
          <w:tab w:val="left" w:pos="2565"/>
        </w:tabs>
      </w:pPr>
    </w:p>
    <w:tbl>
      <w:tblPr>
        <w:tblStyle w:val="CHECTable1"/>
        <w:tblW w:w="0" w:type="auto"/>
        <w:tblBorders>
          <w:top w:val="dotted" w:sz="4" w:space="0" w:color="7F7F7F" w:themeColor="text1" w:themeTint="80"/>
          <w:left w:val="dotted" w:sz="4" w:space="0" w:color="7F7F7F" w:themeColor="text1" w:themeTint="80"/>
          <w:bottom w:val="dotted" w:sz="4" w:space="0" w:color="7F7F7F" w:themeColor="text1" w:themeTint="80"/>
          <w:right w:val="dotted" w:sz="4" w:space="0" w:color="7F7F7F" w:themeColor="text1" w:themeTint="80"/>
          <w:insideH w:val="dotted" w:sz="4" w:space="0" w:color="7F7F7F" w:themeColor="text1" w:themeTint="80"/>
          <w:insideV w:val="dotted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1998"/>
        <w:gridCol w:w="7018"/>
      </w:tblGrid>
      <w:tr w:rsidR="00460298" w:rsidRPr="001237B1" w14:paraId="169F8CC2" w14:textId="77777777" w:rsidTr="004B57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98" w:type="dxa"/>
            <w:shd w:val="clear" w:color="auto" w:fill="F1F4FE"/>
          </w:tcPr>
          <w:p w14:paraId="232190F3" w14:textId="77777777" w:rsidR="00460298" w:rsidRPr="0091491F" w:rsidRDefault="00460298" w:rsidP="004B57EE">
            <w:pPr>
              <w:spacing w:before="120"/>
              <w:rPr>
                <w:rFonts w:ascii="Arial" w:hAnsi="Arial" w:cs="Arial"/>
                <w:b w:val="0"/>
                <w:color w:val="2D70E1"/>
              </w:rPr>
            </w:pPr>
            <w:r>
              <w:rPr>
                <w:rFonts w:ascii="Arial" w:hAnsi="Arial" w:cs="Arial"/>
                <w:color w:val="2D70E1"/>
              </w:rPr>
              <w:t>SWC</w:t>
            </w:r>
          </w:p>
        </w:tc>
        <w:tc>
          <w:tcPr>
            <w:tcW w:w="7018" w:type="dxa"/>
          </w:tcPr>
          <w:p w14:paraId="59C2861B" w14:textId="470FEC96" w:rsidR="00460298" w:rsidRPr="00F2613A" w:rsidRDefault="00460298" w:rsidP="004B57EE">
            <w:pPr>
              <w:spacing w:before="12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SeatSensorRight</w:t>
            </w:r>
            <w:proofErr w:type="spellEnd"/>
          </w:p>
        </w:tc>
      </w:tr>
      <w:tr w:rsidR="00460298" w:rsidRPr="001237B1" w14:paraId="3D09FB31" w14:textId="77777777" w:rsidTr="004B57EE">
        <w:tc>
          <w:tcPr>
            <w:tcW w:w="1998" w:type="dxa"/>
            <w:shd w:val="clear" w:color="auto" w:fill="F1F4FE"/>
          </w:tcPr>
          <w:p w14:paraId="01E7A4E1" w14:textId="77777777" w:rsidR="00460298" w:rsidRPr="00F2613A" w:rsidRDefault="00460298" w:rsidP="004B57EE">
            <w:pPr>
              <w:spacing w:before="120"/>
              <w:rPr>
                <w:rFonts w:ascii="Arial" w:hAnsi="Arial" w:cs="Arial"/>
                <w:b/>
                <w:bCs/>
                <w:color w:val="2D70E1"/>
              </w:rPr>
            </w:pPr>
            <w:r w:rsidRPr="00F2613A">
              <w:rPr>
                <w:rFonts w:ascii="Arial" w:hAnsi="Arial" w:cs="Arial"/>
                <w:b/>
                <w:bCs/>
                <w:color w:val="2D70E1"/>
              </w:rPr>
              <w:t>Port Name</w:t>
            </w:r>
          </w:p>
        </w:tc>
        <w:tc>
          <w:tcPr>
            <w:tcW w:w="7018" w:type="dxa"/>
          </w:tcPr>
          <w:p w14:paraId="2EACFA45" w14:textId="71C0A5E3" w:rsidR="00460298" w:rsidRPr="001237B1" w:rsidRDefault="00460298" w:rsidP="004B57EE">
            <w:pPr>
              <w:spacing w:before="120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StatusRightIO</w:t>
            </w:r>
            <w:proofErr w:type="spellEnd"/>
          </w:p>
        </w:tc>
      </w:tr>
      <w:tr w:rsidR="00460298" w:rsidRPr="001237B1" w14:paraId="099941AF" w14:textId="77777777" w:rsidTr="004B57EE">
        <w:tc>
          <w:tcPr>
            <w:tcW w:w="1998" w:type="dxa"/>
            <w:shd w:val="clear" w:color="auto" w:fill="F1F4FE"/>
          </w:tcPr>
          <w:p w14:paraId="42F65447" w14:textId="77777777" w:rsidR="00460298" w:rsidRPr="001237B1" w:rsidRDefault="00460298" w:rsidP="004B57EE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Port Type</w:t>
            </w:r>
          </w:p>
        </w:tc>
        <w:tc>
          <w:tcPr>
            <w:tcW w:w="7018" w:type="dxa"/>
          </w:tcPr>
          <w:p w14:paraId="7F0BFA96" w14:textId="77777777" w:rsidR="00460298" w:rsidRPr="00C04EA7" w:rsidRDefault="00460298" w:rsidP="004B57EE">
            <w:pPr>
              <w:spacing w:before="120"/>
              <w:rPr>
                <w:rFonts w:asciiTheme="minorHAnsi" w:hAnsiTheme="minorHAnsi" w:cstheme="minorHAnsi"/>
                <w:b/>
                <w:highlight w:val="lightGray"/>
              </w:rPr>
            </w:pPr>
            <w:r>
              <w:rPr>
                <w:rFonts w:ascii="Arial" w:hAnsi="Arial" w:cs="Arial"/>
                <w:b/>
                <w:bCs/>
              </w:rPr>
              <w:t>R-Port (Receiver)</w:t>
            </w:r>
          </w:p>
        </w:tc>
      </w:tr>
      <w:tr w:rsidR="00460298" w:rsidRPr="001237B1" w14:paraId="73FABD44" w14:textId="77777777" w:rsidTr="004B57EE">
        <w:tc>
          <w:tcPr>
            <w:tcW w:w="1998" w:type="dxa"/>
            <w:shd w:val="clear" w:color="auto" w:fill="F1F4FE"/>
          </w:tcPr>
          <w:p w14:paraId="57798D58" w14:textId="77777777" w:rsidR="00460298" w:rsidRDefault="00460298" w:rsidP="004B57EE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Port Position</w:t>
            </w:r>
          </w:p>
        </w:tc>
        <w:tc>
          <w:tcPr>
            <w:tcW w:w="7018" w:type="dxa"/>
          </w:tcPr>
          <w:p w14:paraId="6D3060B4" w14:textId="20C80B4A" w:rsidR="00460298" w:rsidRDefault="00460298" w:rsidP="004B57EE">
            <w:pPr>
              <w:spacing w:before="1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Right</w:t>
            </w:r>
          </w:p>
        </w:tc>
      </w:tr>
      <w:tr w:rsidR="00460298" w:rsidRPr="001237B1" w14:paraId="1BF518C3" w14:textId="77777777" w:rsidTr="004B57EE">
        <w:tc>
          <w:tcPr>
            <w:tcW w:w="1998" w:type="dxa"/>
            <w:shd w:val="clear" w:color="auto" w:fill="F1F4FE"/>
          </w:tcPr>
          <w:p w14:paraId="753BDED9" w14:textId="77777777" w:rsidR="00460298" w:rsidRPr="001237B1" w:rsidRDefault="00460298" w:rsidP="004B57EE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Port Interface</w:t>
            </w:r>
          </w:p>
        </w:tc>
        <w:tc>
          <w:tcPr>
            <w:tcW w:w="7018" w:type="dxa"/>
          </w:tcPr>
          <w:p w14:paraId="14E1227F" w14:textId="76BF30B5" w:rsidR="00460298" w:rsidRPr="00F2613A" w:rsidRDefault="00460298" w:rsidP="004B57EE">
            <w:pPr>
              <w:spacing w:before="120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RightSensorIOInterface</w:t>
            </w:r>
            <w:proofErr w:type="spellEnd"/>
          </w:p>
        </w:tc>
      </w:tr>
      <w:tr w:rsidR="00460298" w:rsidRPr="001237B1" w14:paraId="11C57830" w14:textId="77777777" w:rsidTr="004B57EE">
        <w:tc>
          <w:tcPr>
            <w:tcW w:w="1998" w:type="dxa"/>
            <w:shd w:val="clear" w:color="auto" w:fill="F1F4FE"/>
          </w:tcPr>
          <w:p w14:paraId="24C3B447" w14:textId="77777777" w:rsidR="00460298" w:rsidRPr="001237B1" w:rsidRDefault="00460298" w:rsidP="004B57EE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Data Element Name</w:t>
            </w:r>
          </w:p>
        </w:tc>
        <w:tc>
          <w:tcPr>
            <w:tcW w:w="7018" w:type="dxa"/>
          </w:tcPr>
          <w:p w14:paraId="02E7CD8E" w14:textId="5926D435" w:rsidR="00460298" w:rsidRPr="00F2613A" w:rsidRDefault="00460298" w:rsidP="004B57EE">
            <w:pPr>
              <w:spacing w:before="120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RightSensorValue</w:t>
            </w:r>
            <w:proofErr w:type="spellEnd"/>
          </w:p>
        </w:tc>
      </w:tr>
      <w:tr w:rsidR="00460298" w:rsidRPr="001237B1" w14:paraId="13BCB35D" w14:textId="77777777" w:rsidTr="004B57EE">
        <w:tc>
          <w:tcPr>
            <w:tcW w:w="1998" w:type="dxa"/>
            <w:shd w:val="clear" w:color="auto" w:fill="F1F4FE"/>
          </w:tcPr>
          <w:p w14:paraId="5FA0745F" w14:textId="77777777" w:rsidR="00460298" w:rsidRPr="001237B1" w:rsidRDefault="00460298" w:rsidP="004B57EE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Data Element Type</w:t>
            </w:r>
          </w:p>
        </w:tc>
        <w:tc>
          <w:tcPr>
            <w:tcW w:w="7018" w:type="dxa"/>
          </w:tcPr>
          <w:p w14:paraId="299D546D" w14:textId="7D8B3551" w:rsidR="00460298" w:rsidRPr="001237B1" w:rsidRDefault="00460298" w:rsidP="004B57EE">
            <w:pPr>
              <w:spacing w:before="12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Boolean</w:t>
            </w:r>
          </w:p>
        </w:tc>
      </w:tr>
    </w:tbl>
    <w:p w14:paraId="6079CF98" w14:textId="77777777" w:rsidR="00460298" w:rsidRDefault="00460298" w:rsidP="00460298">
      <w:pPr>
        <w:tabs>
          <w:tab w:val="left" w:pos="2565"/>
        </w:tabs>
      </w:pPr>
    </w:p>
    <w:tbl>
      <w:tblPr>
        <w:tblStyle w:val="CHECTable1"/>
        <w:tblW w:w="0" w:type="auto"/>
        <w:tblBorders>
          <w:top w:val="dotted" w:sz="4" w:space="0" w:color="7F7F7F" w:themeColor="text1" w:themeTint="80"/>
          <w:left w:val="dotted" w:sz="4" w:space="0" w:color="7F7F7F" w:themeColor="text1" w:themeTint="80"/>
          <w:bottom w:val="dotted" w:sz="4" w:space="0" w:color="7F7F7F" w:themeColor="text1" w:themeTint="80"/>
          <w:right w:val="dotted" w:sz="4" w:space="0" w:color="7F7F7F" w:themeColor="text1" w:themeTint="80"/>
          <w:insideH w:val="dotted" w:sz="4" w:space="0" w:color="7F7F7F" w:themeColor="text1" w:themeTint="80"/>
          <w:insideV w:val="dotted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1998"/>
        <w:gridCol w:w="7018"/>
      </w:tblGrid>
      <w:tr w:rsidR="00460298" w:rsidRPr="001237B1" w14:paraId="5177C0A0" w14:textId="77777777" w:rsidTr="004B57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98" w:type="dxa"/>
            <w:shd w:val="clear" w:color="auto" w:fill="F1F4FE"/>
          </w:tcPr>
          <w:p w14:paraId="29F451BD" w14:textId="77777777" w:rsidR="00460298" w:rsidRPr="0091491F" w:rsidRDefault="00460298" w:rsidP="004B57EE">
            <w:pPr>
              <w:spacing w:before="120"/>
              <w:rPr>
                <w:rFonts w:ascii="Arial" w:hAnsi="Arial" w:cs="Arial"/>
                <w:b w:val="0"/>
                <w:color w:val="2D70E1"/>
              </w:rPr>
            </w:pPr>
            <w:r>
              <w:rPr>
                <w:rFonts w:ascii="Arial" w:hAnsi="Arial" w:cs="Arial"/>
                <w:color w:val="2D70E1"/>
              </w:rPr>
              <w:t>SWC</w:t>
            </w:r>
          </w:p>
        </w:tc>
        <w:tc>
          <w:tcPr>
            <w:tcW w:w="7018" w:type="dxa"/>
          </w:tcPr>
          <w:p w14:paraId="1CF08053" w14:textId="20E564AE" w:rsidR="00460298" w:rsidRPr="00F2613A" w:rsidRDefault="00460298" w:rsidP="004B57EE">
            <w:pPr>
              <w:spacing w:before="12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SeatHeatingController</w:t>
            </w:r>
            <w:proofErr w:type="spellEnd"/>
          </w:p>
        </w:tc>
      </w:tr>
      <w:tr w:rsidR="00460298" w:rsidRPr="001237B1" w14:paraId="4B697437" w14:textId="77777777" w:rsidTr="004B57EE">
        <w:tc>
          <w:tcPr>
            <w:tcW w:w="1998" w:type="dxa"/>
            <w:shd w:val="clear" w:color="auto" w:fill="F1F4FE"/>
          </w:tcPr>
          <w:p w14:paraId="7A25971C" w14:textId="77777777" w:rsidR="00460298" w:rsidRPr="00F2613A" w:rsidRDefault="00460298" w:rsidP="004B57EE">
            <w:pPr>
              <w:spacing w:before="120"/>
              <w:rPr>
                <w:rFonts w:ascii="Arial" w:hAnsi="Arial" w:cs="Arial"/>
                <w:b/>
                <w:bCs/>
                <w:color w:val="2D70E1"/>
              </w:rPr>
            </w:pPr>
            <w:r w:rsidRPr="00F2613A">
              <w:rPr>
                <w:rFonts w:ascii="Arial" w:hAnsi="Arial" w:cs="Arial"/>
                <w:b/>
                <w:bCs/>
                <w:color w:val="2D70E1"/>
              </w:rPr>
              <w:t>Port Name</w:t>
            </w:r>
          </w:p>
        </w:tc>
        <w:tc>
          <w:tcPr>
            <w:tcW w:w="7018" w:type="dxa"/>
          </w:tcPr>
          <w:p w14:paraId="0F22F6F9" w14:textId="6E46667D" w:rsidR="00460298" w:rsidRPr="001237B1" w:rsidRDefault="00460298" w:rsidP="004B57EE">
            <w:pPr>
              <w:spacing w:before="120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RightSeatStatus</w:t>
            </w:r>
            <w:proofErr w:type="spellEnd"/>
          </w:p>
        </w:tc>
      </w:tr>
      <w:tr w:rsidR="00460298" w:rsidRPr="001237B1" w14:paraId="34784EBF" w14:textId="77777777" w:rsidTr="004B57EE">
        <w:tc>
          <w:tcPr>
            <w:tcW w:w="1998" w:type="dxa"/>
            <w:shd w:val="clear" w:color="auto" w:fill="F1F4FE"/>
          </w:tcPr>
          <w:p w14:paraId="279C3FF1" w14:textId="77777777" w:rsidR="00460298" w:rsidRPr="001237B1" w:rsidRDefault="00460298" w:rsidP="004B57EE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Port Type</w:t>
            </w:r>
          </w:p>
        </w:tc>
        <w:tc>
          <w:tcPr>
            <w:tcW w:w="7018" w:type="dxa"/>
          </w:tcPr>
          <w:p w14:paraId="304DD1D9" w14:textId="77777777" w:rsidR="00460298" w:rsidRPr="00C04EA7" w:rsidRDefault="00460298" w:rsidP="004B57EE">
            <w:pPr>
              <w:spacing w:before="120"/>
              <w:rPr>
                <w:rFonts w:asciiTheme="minorHAnsi" w:hAnsiTheme="minorHAnsi" w:cstheme="minorHAnsi"/>
                <w:b/>
                <w:highlight w:val="lightGray"/>
              </w:rPr>
            </w:pPr>
            <w:r>
              <w:rPr>
                <w:rFonts w:ascii="Arial" w:hAnsi="Arial" w:cs="Arial"/>
                <w:b/>
                <w:bCs/>
              </w:rPr>
              <w:t>R-Port (Receiver)</w:t>
            </w:r>
          </w:p>
        </w:tc>
      </w:tr>
      <w:tr w:rsidR="00460298" w:rsidRPr="001237B1" w14:paraId="4DA1EE46" w14:textId="77777777" w:rsidTr="004B57EE">
        <w:tc>
          <w:tcPr>
            <w:tcW w:w="1998" w:type="dxa"/>
            <w:shd w:val="clear" w:color="auto" w:fill="F1F4FE"/>
          </w:tcPr>
          <w:p w14:paraId="0671B1DC" w14:textId="77777777" w:rsidR="00460298" w:rsidRDefault="00460298" w:rsidP="004B57EE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Port Position</w:t>
            </w:r>
          </w:p>
        </w:tc>
        <w:tc>
          <w:tcPr>
            <w:tcW w:w="7018" w:type="dxa"/>
          </w:tcPr>
          <w:p w14:paraId="52C0E870" w14:textId="113C5540" w:rsidR="00460298" w:rsidRDefault="00460298" w:rsidP="004B57EE">
            <w:pPr>
              <w:spacing w:before="1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Right</w:t>
            </w:r>
          </w:p>
        </w:tc>
      </w:tr>
      <w:tr w:rsidR="00460298" w:rsidRPr="001237B1" w14:paraId="1FBCF261" w14:textId="77777777" w:rsidTr="004B57EE">
        <w:tc>
          <w:tcPr>
            <w:tcW w:w="1998" w:type="dxa"/>
            <w:shd w:val="clear" w:color="auto" w:fill="F1F4FE"/>
          </w:tcPr>
          <w:p w14:paraId="583EC83F" w14:textId="77777777" w:rsidR="00460298" w:rsidRPr="001237B1" w:rsidRDefault="00460298" w:rsidP="004B57EE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Port Interface</w:t>
            </w:r>
          </w:p>
        </w:tc>
        <w:tc>
          <w:tcPr>
            <w:tcW w:w="7018" w:type="dxa"/>
          </w:tcPr>
          <w:p w14:paraId="7B950A66" w14:textId="178E37A3" w:rsidR="00460298" w:rsidRPr="00F2613A" w:rsidRDefault="00460298" w:rsidP="004B57EE">
            <w:pPr>
              <w:spacing w:before="120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RightSeatStatusInterface</w:t>
            </w:r>
            <w:proofErr w:type="spellEnd"/>
          </w:p>
        </w:tc>
      </w:tr>
      <w:tr w:rsidR="00460298" w:rsidRPr="001237B1" w14:paraId="21EDFAEF" w14:textId="77777777" w:rsidTr="004B57EE">
        <w:tc>
          <w:tcPr>
            <w:tcW w:w="1998" w:type="dxa"/>
            <w:shd w:val="clear" w:color="auto" w:fill="F1F4FE"/>
          </w:tcPr>
          <w:p w14:paraId="2EAB2884" w14:textId="77777777" w:rsidR="00460298" w:rsidRPr="001237B1" w:rsidRDefault="00460298" w:rsidP="004B57EE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Data Element Name</w:t>
            </w:r>
          </w:p>
        </w:tc>
        <w:tc>
          <w:tcPr>
            <w:tcW w:w="7018" w:type="dxa"/>
          </w:tcPr>
          <w:p w14:paraId="773E090C" w14:textId="4AA5BFE6" w:rsidR="00460298" w:rsidRPr="00F2613A" w:rsidRDefault="00460298" w:rsidP="004B57EE">
            <w:pPr>
              <w:spacing w:before="120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PassengerOnRightSeat</w:t>
            </w:r>
            <w:proofErr w:type="spellEnd"/>
          </w:p>
        </w:tc>
      </w:tr>
      <w:tr w:rsidR="00460298" w:rsidRPr="001237B1" w14:paraId="417BE011" w14:textId="77777777" w:rsidTr="004B57EE">
        <w:tc>
          <w:tcPr>
            <w:tcW w:w="1998" w:type="dxa"/>
            <w:shd w:val="clear" w:color="auto" w:fill="F1F4FE"/>
          </w:tcPr>
          <w:p w14:paraId="41C07A1E" w14:textId="77777777" w:rsidR="00460298" w:rsidRPr="001237B1" w:rsidRDefault="00460298" w:rsidP="004B57EE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Data Element Type</w:t>
            </w:r>
          </w:p>
        </w:tc>
        <w:tc>
          <w:tcPr>
            <w:tcW w:w="7018" w:type="dxa"/>
          </w:tcPr>
          <w:p w14:paraId="10199BD4" w14:textId="77777777" w:rsidR="00460298" w:rsidRPr="001237B1" w:rsidRDefault="00460298" w:rsidP="004B57EE">
            <w:pPr>
              <w:spacing w:before="12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Boolean</w:t>
            </w:r>
          </w:p>
        </w:tc>
      </w:tr>
    </w:tbl>
    <w:p w14:paraId="55D0EF70" w14:textId="57AFC040" w:rsidR="00460298" w:rsidRDefault="00460298" w:rsidP="00460298">
      <w:pPr>
        <w:tabs>
          <w:tab w:val="left" w:pos="2565"/>
        </w:tabs>
      </w:pPr>
    </w:p>
    <w:p w14:paraId="0C6F49BE" w14:textId="246CC67B" w:rsidR="00C44B21" w:rsidRDefault="00C44B21" w:rsidP="00460298">
      <w:pPr>
        <w:tabs>
          <w:tab w:val="left" w:pos="2565"/>
        </w:tabs>
      </w:pPr>
    </w:p>
    <w:p w14:paraId="7C0728F5" w14:textId="77777777" w:rsidR="00C44B21" w:rsidRDefault="00C44B21" w:rsidP="00460298">
      <w:pPr>
        <w:tabs>
          <w:tab w:val="left" w:pos="2565"/>
        </w:tabs>
      </w:pPr>
    </w:p>
    <w:p w14:paraId="5FDA605D" w14:textId="77777777" w:rsidR="00C44B21" w:rsidRDefault="00C44B21" w:rsidP="00460298">
      <w:pPr>
        <w:tabs>
          <w:tab w:val="left" w:pos="2565"/>
        </w:tabs>
      </w:pPr>
    </w:p>
    <w:tbl>
      <w:tblPr>
        <w:tblStyle w:val="CHECTable1"/>
        <w:tblW w:w="0" w:type="auto"/>
        <w:tblBorders>
          <w:top w:val="dotted" w:sz="4" w:space="0" w:color="7F7F7F" w:themeColor="text1" w:themeTint="80"/>
          <w:left w:val="dotted" w:sz="4" w:space="0" w:color="7F7F7F" w:themeColor="text1" w:themeTint="80"/>
          <w:bottom w:val="dotted" w:sz="4" w:space="0" w:color="7F7F7F" w:themeColor="text1" w:themeTint="80"/>
          <w:right w:val="dotted" w:sz="4" w:space="0" w:color="7F7F7F" w:themeColor="text1" w:themeTint="80"/>
          <w:insideH w:val="dotted" w:sz="4" w:space="0" w:color="7F7F7F" w:themeColor="text1" w:themeTint="80"/>
          <w:insideV w:val="dotted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1998"/>
        <w:gridCol w:w="7018"/>
      </w:tblGrid>
      <w:tr w:rsidR="00460298" w:rsidRPr="001237B1" w14:paraId="50D4B6A2" w14:textId="77777777" w:rsidTr="004B57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98" w:type="dxa"/>
            <w:shd w:val="clear" w:color="auto" w:fill="F1F4FE"/>
          </w:tcPr>
          <w:p w14:paraId="4B7E911A" w14:textId="77777777" w:rsidR="00460298" w:rsidRPr="0091491F" w:rsidRDefault="00460298" w:rsidP="004B57EE">
            <w:pPr>
              <w:spacing w:before="120"/>
              <w:rPr>
                <w:rFonts w:ascii="Arial" w:hAnsi="Arial" w:cs="Arial"/>
                <w:b w:val="0"/>
                <w:color w:val="2D70E1"/>
              </w:rPr>
            </w:pPr>
            <w:r>
              <w:rPr>
                <w:rFonts w:ascii="Arial" w:hAnsi="Arial" w:cs="Arial"/>
                <w:color w:val="2D70E1"/>
              </w:rPr>
              <w:lastRenderedPageBreak/>
              <w:t>SWC</w:t>
            </w:r>
          </w:p>
        </w:tc>
        <w:tc>
          <w:tcPr>
            <w:tcW w:w="7018" w:type="dxa"/>
          </w:tcPr>
          <w:p w14:paraId="51915E1F" w14:textId="77777777" w:rsidR="00460298" w:rsidRPr="00F2613A" w:rsidRDefault="00460298" w:rsidP="004B57EE">
            <w:pPr>
              <w:spacing w:before="12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SeatHeatingController</w:t>
            </w:r>
            <w:proofErr w:type="spellEnd"/>
          </w:p>
        </w:tc>
      </w:tr>
      <w:tr w:rsidR="00460298" w:rsidRPr="001237B1" w14:paraId="5B80148E" w14:textId="77777777" w:rsidTr="004B57EE">
        <w:tc>
          <w:tcPr>
            <w:tcW w:w="1998" w:type="dxa"/>
            <w:shd w:val="clear" w:color="auto" w:fill="F1F4FE"/>
          </w:tcPr>
          <w:p w14:paraId="0B6F49DC" w14:textId="77777777" w:rsidR="00460298" w:rsidRPr="00F2613A" w:rsidRDefault="00460298" w:rsidP="004B57EE">
            <w:pPr>
              <w:spacing w:before="120"/>
              <w:rPr>
                <w:rFonts w:ascii="Arial" w:hAnsi="Arial" w:cs="Arial"/>
                <w:b/>
                <w:bCs/>
                <w:color w:val="2D70E1"/>
              </w:rPr>
            </w:pPr>
            <w:r w:rsidRPr="00F2613A">
              <w:rPr>
                <w:rFonts w:ascii="Arial" w:hAnsi="Arial" w:cs="Arial"/>
                <w:b/>
                <w:bCs/>
                <w:color w:val="2D70E1"/>
              </w:rPr>
              <w:t>Port Name</w:t>
            </w:r>
          </w:p>
        </w:tc>
        <w:tc>
          <w:tcPr>
            <w:tcW w:w="7018" w:type="dxa"/>
          </w:tcPr>
          <w:p w14:paraId="47712AB4" w14:textId="20542AA1" w:rsidR="00460298" w:rsidRPr="001237B1" w:rsidRDefault="00460298" w:rsidP="004B57EE">
            <w:pPr>
              <w:spacing w:before="120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LeftSeatStatus</w:t>
            </w:r>
            <w:proofErr w:type="spellEnd"/>
          </w:p>
        </w:tc>
      </w:tr>
      <w:tr w:rsidR="00460298" w:rsidRPr="001237B1" w14:paraId="5635EBED" w14:textId="77777777" w:rsidTr="004B57EE">
        <w:tc>
          <w:tcPr>
            <w:tcW w:w="1998" w:type="dxa"/>
            <w:shd w:val="clear" w:color="auto" w:fill="F1F4FE"/>
          </w:tcPr>
          <w:p w14:paraId="5BA16B45" w14:textId="77777777" w:rsidR="00460298" w:rsidRPr="001237B1" w:rsidRDefault="00460298" w:rsidP="004B57EE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Port Type</w:t>
            </w:r>
          </w:p>
        </w:tc>
        <w:tc>
          <w:tcPr>
            <w:tcW w:w="7018" w:type="dxa"/>
          </w:tcPr>
          <w:p w14:paraId="5A9D0E2E" w14:textId="77777777" w:rsidR="00460298" w:rsidRPr="00C04EA7" w:rsidRDefault="00460298" w:rsidP="004B57EE">
            <w:pPr>
              <w:spacing w:before="120"/>
              <w:rPr>
                <w:rFonts w:asciiTheme="minorHAnsi" w:hAnsiTheme="minorHAnsi" w:cstheme="minorHAnsi"/>
                <w:b/>
                <w:highlight w:val="lightGray"/>
              </w:rPr>
            </w:pPr>
            <w:r>
              <w:rPr>
                <w:rFonts w:ascii="Arial" w:hAnsi="Arial" w:cs="Arial"/>
                <w:b/>
                <w:bCs/>
              </w:rPr>
              <w:t>R-Port (Receiver)</w:t>
            </w:r>
          </w:p>
        </w:tc>
      </w:tr>
      <w:tr w:rsidR="00460298" w:rsidRPr="001237B1" w14:paraId="648149B1" w14:textId="77777777" w:rsidTr="004B57EE">
        <w:tc>
          <w:tcPr>
            <w:tcW w:w="1998" w:type="dxa"/>
            <w:shd w:val="clear" w:color="auto" w:fill="F1F4FE"/>
          </w:tcPr>
          <w:p w14:paraId="6DA8CE8B" w14:textId="77777777" w:rsidR="00460298" w:rsidRDefault="00460298" w:rsidP="004B57EE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Port Position</w:t>
            </w:r>
          </w:p>
        </w:tc>
        <w:tc>
          <w:tcPr>
            <w:tcW w:w="7018" w:type="dxa"/>
          </w:tcPr>
          <w:p w14:paraId="00089679" w14:textId="2D0C9687" w:rsidR="00460298" w:rsidRDefault="00460298" w:rsidP="004B57EE">
            <w:pPr>
              <w:spacing w:before="1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Left</w:t>
            </w:r>
          </w:p>
        </w:tc>
      </w:tr>
      <w:tr w:rsidR="00460298" w:rsidRPr="001237B1" w14:paraId="23AA02E0" w14:textId="77777777" w:rsidTr="004B57EE">
        <w:tc>
          <w:tcPr>
            <w:tcW w:w="1998" w:type="dxa"/>
            <w:shd w:val="clear" w:color="auto" w:fill="F1F4FE"/>
          </w:tcPr>
          <w:p w14:paraId="4EF4EBCF" w14:textId="77777777" w:rsidR="00460298" w:rsidRPr="001237B1" w:rsidRDefault="00460298" w:rsidP="004B57EE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Port Interface</w:t>
            </w:r>
          </w:p>
        </w:tc>
        <w:tc>
          <w:tcPr>
            <w:tcW w:w="7018" w:type="dxa"/>
          </w:tcPr>
          <w:p w14:paraId="250749E1" w14:textId="74212AD6" w:rsidR="00460298" w:rsidRPr="00F2613A" w:rsidRDefault="00460298" w:rsidP="004B57EE">
            <w:pPr>
              <w:spacing w:before="120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LeftSeatStatusInterface</w:t>
            </w:r>
            <w:proofErr w:type="spellEnd"/>
          </w:p>
        </w:tc>
      </w:tr>
      <w:tr w:rsidR="00460298" w:rsidRPr="001237B1" w14:paraId="12B8E72B" w14:textId="77777777" w:rsidTr="004B57EE">
        <w:tc>
          <w:tcPr>
            <w:tcW w:w="1998" w:type="dxa"/>
            <w:shd w:val="clear" w:color="auto" w:fill="F1F4FE"/>
          </w:tcPr>
          <w:p w14:paraId="4C3CFF73" w14:textId="77777777" w:rsidR="00460298" w:rsidRPr="001237B1" w:rsidRDefault="00460298" w:rsidP="004B57EE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Data Element Name</w:t>
            </w:r>
          </w:p>
        </w:tc>
        <w:tc>
          <w:tcPr>
            <w:tcW w:w="7018" w:type="dxa"/>
          </w:tcPr>
          <w:p w14:paraId="5B20C1D5" w14:textId="35ED3C78" w:rsidR="00460298" w:rsidRPr="00F2613A" w:rsidRDefault="00460298" w:rsidP="004B57EE">
            <w:pPr>
              <w:spacing w:before="120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PassengerOnLeftSeat</w:t>
            </w:r>
            <w:proofErr w:type="spellEnd"/>
          </w:p>
        </w:tc>
      </w:tr>
      <w:tr w:rsidR="00460298" w:rsidRPr="001237B1" w14:paraId="125A1414" w14:textId="77777777" w:rsidTr="004B57EE">
        <w:tc>
          <w:tcPr>
            <w:tcW w:w="1998" w:type="dxa"/>
            <w:shd w:val="clear" w:color="auto" w:fill="F1F4FE"/>
          </w:tcPr>
          <w:p w14:paraId="5A89077B" w14:textId="77777777" w:rsidR="00460298" w:rsidRPr="001237B1" w:rsidRDefault="00460298" w:rsidP="004B57EE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Data Element Type</w:t>
            </w:r>
          </w:p>
        </w:tc>
        <w:tc>
          <w:tcPr>
            <w:tcW w:w="7018" w:type="dxa"/>
          </w:tcPr>
          <w:p w14:paraId="55F0CFA0" w14:textId="77777777" w:rsidR="00460298" w:rsidRPr="001237B1" w:rsidRDefault="00460298" w:rsidP="004B57EE">
            <w:pPr>
              <w:spacing w:before="12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Boolean</w:t>
            </w:r>
          </w:p>
        </w:tc>
      </w:tr>
    </w:tbl>
    <w:p w14:paraId="7F9E06FF" w14:textId="77777777" w:rsidR="00460298" w:rsidRDefault="00460298" w:rsidP="00460298">
      <w:pPr>
        <w:tabs>
          <w:tab w:val="left" w:pos="2565"/>
        </w:tabs>
      </w:pPr>
    </w:p>
    <w:tbl>
      <w:tblPr>
        <w:tblStyle w:val="CHECTable1"/>
        <w:tblW w:w="0" w:type="auto"/>
        <w:tblBorders>
          <w:top w:val="dotted" w:sz="4" w:space="0" w:color="7F7F7F" w:themeColor="text1" w:themeTint="80"/>
          <w:left w:val="dotted" w:sz="4" w:space="0" w:color="7F7F7F" w:themeColor="text1" w:themeTint="80"/>
          <w:bottom w:val="dotted" w:sz="4" w:space="0" w:color="7F7F7F" w:themeColor="text1" w:themeTint="80"/>
          <w:right w:val="dotted" w:sz="4" w:space="0" w:color="7F7F7F" w:themeColor="text1" w:themeTint="80"/>
          <w:insideH w:val="dotted" w:sz="4" w:space="0" w:color="7F7F7F" w:themeColor="text1" w:themeTint="80"/>
          <w:insideV w:val="dotted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1998"/>
        <w:gridCol w:w="7018"/>
      </w:tblGrid>
      <w:tr w:rsidR="00460298" w:rsidRPr="001237B1" w14:paraId="3FC2C14C" w14:textId="77777777" w:rsidTr="004B57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98" w:type="dxa"/>
            <w:shd w:val="clear" w:color="auto" w:fill="F1F4FE"/>
          </w:tcPr>
          <w:p w14:paraId="6C7F65A9" w14:textId="77777777" w:rsidR="00460298" w:rsidRPr="0091491F" w:rsidRDefault="00460298" w:rsidP="004B57EE">
            <w:pPr>
              <w:spacing w:before="120"/>
              <w:rPr>
                <w:rFonts w:ascii="Arial" w:hAnsi="Arial" w:cs="Arial"/>
                <w:b w:val="0"/>
                <w:color w:val="2D70E1"/>
              </w:rPr>
            </w:pPr>
            <w:r>
              <w:rPr>
                <w:rFonts w:ascii="Arial" w:hAnsi="Arial" w:cs="Arial"/>
                <w:color w:val="2D70E1"/>
              </w:rPr>
              <w:t>SWC</w:t>
            </w:r>
          </w:p>
        </w:tc>
        <w:tc>
          <w:tcPr>
            <w:tcW w:w="7018" w:type="dxa"/>
          </w:tcPr>
          <w:p w14:paraId="6E6BFC81" w14:textId="77777777" w:rsidR="00460298" w:rsidRPr="00F2613A" w:rsidRDefault="00460298" w:rsidP="004B57EE">
            <w:pPr>
              <w:spacing w:before="12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SeatHeatingController</w:t>
            </w:r>
            <w:proofErr w:type="spellEnd"/>
          </w:p>
        </w:tc>
      </w:tr>
      <w:tr w:rsidR="00460298" w:rsidRPr="001237B1" w14:paraId="19B57CDA" w14:textId="77777777" w:rsidTr="004B57EE">
        <w:tc>
          <w:tcPr>
            <w:tcW w:w="1998" w:type="dxa"/>
            <w:shd w:val="clear" w:color="auto" w:fill="F1F4FE"/>
          </w:tcPr>
          <w:p w14:paraId="2D7E51C2" w14:textId="77777777" w:rsidR="00460298" w:rsidRPr="00F2613A" w:rsidRDefault="00460298" w:rsidP="004B57EE">
            <w:pPr>
              <w:spacing w:before="120"/>
              <w:rPr>
                <w:rFonts w:ascii="Arial" w:hAnsi="Arial" w:cs="Arial"/>
                <w:b/>
                <w:bCs/>
                <w:color w:val="2D70E1"/>
              </w:rPr>
            </w:pPr>
            <w:r w:rsidRPr="00F2613A">
              <w:rPr>
                <w:rFonts w:ascii="Arial" w:hAnsi="Arial" w:cs="Arial"/>
                <w:b/>
                <w:bCs/>
                <w:color w:val="2D70E1"/>
              </w:rPr>
              <w:t>Port Name</w:t>
            </w:r>
          </w:p>
        </w:tc>
        <w:tc>
          <w:tcPr>
            <w:tcW w:w="7018" w:type="dxa"/>
          </w:tcPr>
          <w:p w14:paraId="62134E73" w14:textId="44383FC2" w:rsidR="00460298" w:rsidRPr="001237B1" w:rsidRDefault="00460298" w:rsidP="004B57EE">
            <w:pPr>
              <w:spacing w:before="120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Regulator</w:t>
            </w:r>
            <w:r w:rsidR="00246D52">
              <w:rPr>
                <w:rFonts w:ascii="Arial" w:hAnsi="Arial" w:cs="Arial"/>
                <w:b/>
                <w:bCs/>
              </w:rPr>
              <w:t>Position</w:t>
            </w:r>
            <w:proofErr w:type="spellEnd"/>
          </w:p>
        </w:tc>
      </w:tr>
      <w:tr w:rsidR="00460298" w:rsidRPr="001237B1" w14:paraId="2495D453" w14:textId="77777777" w:rsidTr="004B57EE">
        <w:tc>
          <w:tcPr>
            <w:tcW w:w="1998" w:type="dxa"/>
            <w:shd w:val="clear" w:color="auto" w:fill="F1F4FE"/>
          </w:tcPr>
          <w:p w14:paraId="62838053" w14:textId="77777777" w:rsidR="00460298" w:rsidRPr="001237B1" w:rsidRDefault="00460298" w:rsidP="004B57EE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Port Type</w:t>
            </w:r>
          </w:p>
        </w:tc>
        <w:tc>
          <w:tcPr>
            <w:tcW w:w="7018" w:type="dxa"/>
          </w:tcPr>
          <w:p w14:paraId="69DED4C7" w14:textId="77777777" w:rsidR="00460298" w:rsidRPr="00C04EA7" w:rsidRDefault="00460298" w:rsidP="004B57EE">
            <w:pPr>
              <w:spacing w:before="120"/>
              <w:rPr>
                <w:rFonts w:asciiTheme="minorHAnsi" w:hAnsiTheme="minorHAnsi" w:cstheme="minorHAnsi"/>
                <w:b/>
                <w:highlight w:val="lightGray"/>
              </w:rPr>
            </w:pPr>
            <w:r>
              <w:rPr>
                <w:rFonts w:ascii="Arial" w:hAnsi="Arial" w:cs="Arial"/>
                <w:b/>
                <w:bCs/>
              </w:rPr>
              <w:t>R-Port (Receiver)</w:t>
            </w:r>
          </w:p>
        </w:tc>
      </w:tr>
      <w:tr w:rsidR="00460298" w:rsidRPr="001237B1" w14:paraId="7BB58E32" w14:textId="77777777" w:rsidTr="004B57EE">
        <w:tc>
          <w:tcPr>
            <w:tcW w:w="1998" w:type="dxa"/>
            <w:shd w:val="clear" w:color="auto" w:fill="F1F4FE"/>
          </w:tcPr>
          <w:p w14:paraId="22FF3B90" w14:textId="77777777" w:rsidR="00460298" w:rsidRDefault="00460298" w:rsidP="004B57EE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Port Position</w:t>
            </w:r>
          </w:p>
        </w:tc>
        <w:tc>
          <w:tcPr>
            <w:tcW w:w="7018" w:type="dxa"/>
          </w:tcPr>
          <w:p w14:paraId="349CBAC3" w14:textId="2E6EF537" w:rsidR="00460298" w:rsidRDefault="00246D52" w:rsidP="004B57EE">
            <w:pPr>
              <w:spacing w:before="1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Left</w:t>
            </w:r>
          </w:p>
        </w:tc>
      </w:tr>
      <w:tr w:rsidR="00460298" w:rsidRPr="001237B1" w14:paraId="2F6325FC" w14:textId="77777777" w:rsidTr="004B57EE">
        <w:tc>
          <w:tcPr>
            <w:tcW w:w="1998" w:type="dxa"/>
            <w:shd w:val="clear" w:color="auto" w:fill="F1F4FE"/>
          </w:tcPr>
          <w:p w14:paraId="7F1D1FAD" w14:textId="77777777" w:rsidR="00460298" w:rsidRPr="001237B1" w:rsidRDefault="00460298" w:rsidP="004B57EE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Port Interface</w:t>
            </w:r>
          </w:p>
        </w:tc>
        <w:tc>
          <w:tcPr>
            <w:tcW w:w="7018" w:type="dxa"/>
          </w:tcPr>
          <w:p w14:paraId="1B553872" w14:textId="180F5F4C" w:rsidR="00460298" w:rsidRPr="00F2613A" w:rsidRDefault="00460298" w:rsidP="004B57EE">
            <w:pPr>
              <w:spacing w:before="120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R</w:t>
            </w:r>
            <w:r w:rsidR="00246D52">
              <w:rPr>
                <w:rFonts w:ascii="Arial" w:hAnsi="Arial" w:cs="Arial"/>
                <w:b/>
                <w:bCs/>
              </w:rPr>
              <w:t>egulatorPosition</w:t>
            </w:r>
            <w:proofErr w:type="spellEnd"/>
          </w:p>
        </w:tc>
      </w:tr>
      <w:tr w:rsidR="00460298" w:rsidRPr="001237B1" w14:paraId="61004DD7" w14:textId="77777777" w:rsidTr="004B57EE">
        <w:tc>
          <w:tcPr>
            <w:tcW w:w="1998" w:type="dxa"/>
            <w:shd w:val="clear" w:color="auto" w:fill="F1F4FE"/>
          </w:tcPr>
          <w:p w14:paraId="09B513B6" w14:textId="77777777" w:rsidR="00460298" w:rsidRPr="001237B1" w:rsidRDefault="00460298" w:rsidP="004B57EE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Data Element Name</w:t>
            </w:r>
          </w:p>
        </w:tc>
        <w:tc>
          <w:tcPr>
            <w:tcW w:w="7018" w:type="dxa"/>
          </w:tcPr>
          <w:p w14:paraId="02C1D475" w14:textId="401FF223" w:rsidR="00460298" w:rsidRPr="00F2613A" w:rsidRDefault="00460298" w:rsidP="004B57EE">
            <w:pPr>
              <w:spacing w:before="1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</w:t>
            </w:r>
            <w:r w:rsidR="00246D52">
              <w:rPr>
                <w:rFonts w:ascii="Arial" w:hAnsi="Arial" w:cs="Arial"/>
                <w:b/>
                <w:bCs/>
              </w:rPr>
              <w:t>osition</w:t>
            </w:r>
          </w:p>
        </w:tc>
      </w:tr>
      <w:tr w:rsidR="00460298" w:rsidRPr="001237B1" w14:paraId="52A4014F" w14:textId="77777777" w:rsidTr="004B57EE">
        <w:tc>
          <w:tcPr>
            <w:tcW w:w="1998" w:type="dxa"/>
            <w:shd w:val="clear" w:color="auto" w:fill="F1F4FE"/>
          </w:tcPr>
          <w:p w14:paraId="63B719EE" w14:textId="77777777" w:rsidR="00460298" w:rsidRPr="001237B1" w:rsidRDefault="00460298" w:rsidP="004B57EE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Data Element Type</w:t>
            </w:r>
          </w:p>
        </w:tc>
        <w:tc>
          <w:tcPr>
            <w:tcW w:w="7018" w:type="dxa"/>
          </w:tcPr>
          <w:p w14:paraId="026AB4BA" w14:textId="7968803F" w:rsidR="00460298" w:rsidRPr="001237B1" w:rsidRDefault="00246D52" w:rsidP="004B57EE">
            <w:pPr>
              <w:spacing w:before="12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UnsignedInteger_32</w:t>
            </w:r>
          </w:p>
        </w:tc>
      </w:tr>
    </w:tbl>
    <w:p w14:paraId="3AFB66A3" w14:textId="77777777" w:rsidR="00246D52" w:rsidRDefault="00246D52" w:rsidP="00246D52">
      <w:pPr>
        <w:tabs>
          <w:tab w:val="left" w:pos="2565"/>
        </w:tabs>
      </w:pPr>
    </w:p>
    <w:tbl>
      <w:tblPr>
        <w:tblStyle w:val="CHECTable1"/>
        <w:tblW w:w="0" w:type="auto"/>
        <w:tblBorders>
          <w:top w:val="dotted" w:sz="4" w:space="0" w:color="7F7F7F" w:themeColor="text1" w:themeTint="80"/>
          <w:left w:val="dotted" w:sz="4" w:space="0" w:color="7F7F7F" w:themeColor="text1" w:themeTint="80"/>
          <w:bottom w:val="dotted" w:sz="4" w:space="0" w:color="7F7F7F" w:themeColor="text1" w:themeTint="80"/>
          <w:right w:val="dotted" w:sz="4" w:space="0" w:color="7F7F7F" w:themeColor="text1" w:themeTint="80"/>
          <w:insideH w:val="dotted" w:sz="4" w:space="0" w:color="7F7F7F" w:themeColor="text1" w:themeTint="80"/>
          <w:insideV w:val="dotted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1998"/>
        <w:gridCol w:w="7018"/>
      </w:tblGrid>
      <w:tr w:rsidR="00246D52" w:rsidRPr="001237B1" w14:paraId="2318B828" w14:textId="77777777" w:rsidTr="004B57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98" w:type="dxa"/>
            <w:shd w:val="clear" w:color="auto" w:fill="F1F4FE"/>
          </w:tcPr>
          <w:p w14:paraId="146F5DE6" w14:textId="77777777" w:rsidR="00246D52" w:rsidRPr="0091491F" w:rsidRDefault="00246D52" w:rsidP="004B57EE">
            <w:pPr>
              <w:spacing w:before="120"/>
              <w:rPr>
                <w:rFonts w:ascii="Arial" w:hAnsi="Arial" w:cs="Arial"/>
                <w:b w:val="0"/>
                <w:color w:val="2D70E1"/>
              </w:rPr>
            </w:pPr>
            <w:r>
              <w:rPr>
                <w:rFonts w:ascii="Arial" w:hAnsi="Arial" w:cs="Arial"/>
                <w:color w:val="2D70E1"/>
              </w:rPr>
              <w:t>SWC</w:t>
            </w:r>
          </w:p>
        </w:tc>
        <w:tc>
          <w:tcPr>
            <w:tcW w:w="7018" w:type="dxa"/>
          </w:tcPr>
          <w:p w14:paraId="0F71FD8D" w14:textId="3A1C797D" w:rsidR="00246D52" w:rsidRPr="00246D52" w:rsidRDefault="00246D52" w:rsidP="00246D52">
            <w:pPr>
              <w:spacing w:before="120"/>
              <w:rPr>
                <w:rFonts w:ascii="Arial" w:hAnsi="Arial" w:cs="Arial"/>
                <w:b w:val="0"/>
              </w:rPr>
            </w:pPr>
            <w:proofErr w:type="spellStart"/>
            <w:r>
              <w:rPr>
                <w:rFonts w:ascii="Arial" w:hAnsi="Arial" w:cs="Arial"/>
              </w:rPr>
              <w:t>SeatHeatingController</w:t>
            </w:r>
            <w:proofErr w:type="spellEnd"/>
          </w:p>
        </w:tc>
      </w:tr>
      <w:tr w:rsidR="00246D52" w:rsidRPr="001237B1" w14:paraId="24569918" w14:textId="77777777" w:rsidTr="004B57EE">
        <w:tc>
          <w:tcPr>
            <w:tcW w:w="1998" w:type="dxa"/>
            <w:shd w:val="clear" w:color="auto" w:fill="F1F4FE"/>
          </w:tcPr>
          <w:p w14:paraId="065D9746" w14:textId="77777777" w:rsidR="00246D52" w:rsidRPr="00F2613A" w:rsidRDefault="00246D52" w:rsidP="004B57EE">
            <w:pPr>
              <w:spacing w:before="120"/>
              <w:rPr>
                <w:rFonts w:ascii="Arial" w:hAnsi="Arial" w:cs="Arial"/>
                <w:b/>
                <w:bCs/>
                <w:color w:val="2D70E1"/>
              </w:rPr>
            </w:pPr>
            <w:r w:rsidRPr="00F2613A">
              <w:rPr>
                <w:rFonts w:ascii="Arial" w:hAnsi="Arial" w:cs="Arial"/>
                <w:b/>
                <w:bCs/>
                <w:color w:val="2D70E1"/>
              </w:rPr>
              <w:t>Port Name</w:t>
            </w:r>
          </w:p>
        </w:tc>
        <w:tc>
          <w:tcPr>
            <w:tcW w:w="7018" w:type="dxa"/>
          </w:tcPr>
          <w:p w14:paraId="4F810982" w14:textId="69E80B2C" w:rsidR="00246D52" w:rsidRPr="001237B1" w:rsidRDefault="00246D52" w:rsidP="004B57EE">
            <w:pPr>
              <w:spacing w:before="120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HeaterLevels</w:t>
            </w:r>
            <w:proofErr w:type="spellEnd"/>
          </w:p>
        </w:tc>
      </w:tr>
      <w:tr w:rsidR="00246D52" w:rsidRPr="001237B1" w14:paraId="515E734C" w14:textId="77777777" w:rsidTr="004B57EE">
        <w:tc>
          <w:tcPr>
            <w:tcW w:w="1998" w:type="dxa"/>
            <w:shd w:val="clear" w:color="auto" w:fill="F1F4FE"/>
          </w:tcPr>
          <w:p w14:paraId="293BF188" w14:textId="77777777" w:rsidR="00246D52" w:rsidRPr="001237B1" w:rsidRDefault="00246D52" w:rsidP="004B57EE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Port Type</w:t>
            </w:r>
          </w:p>
        </w:tc>
        <w:tc>
          <w:tcPr>
            <w:tcW w:w="7018" w:type="dxa"/>
          </w:tcPr>
          <w:p w14:paraId="7BADB0A4" w14:textId="77777777" w:rsidR="00246D52" w:rsidRPr="00C04EA7" w:rsidRDefault="00246D52" w:rsidP="004B57EE">
            <w:pPr>
              <w:spacing w:before="120"/>
              <w:rPr>
                <w:rFonts w:asciiTheme="minorHAnsi" w:hAnsiTheme="minorHAnsi" w:cstheme="minorHAnsi"/>
                <w:b/>
                <w:highlight w:val="lightGray"/>
              </w:rPr>
            </w:pPr>
            <w:r>
              <w:rPr>
                <w:rFonts w:ascii="Arial" w:hAnsi="Arial" w:cs="Arial"/>
                <w:b/>
                <w:bCs/>
              </w:rPr>
              <w:t>P-Port (Sender)</w:t>
            </w:r>
          </w:p>
        </w:tc>
      </w:tr>
      <w:tr w:rsidR="00246D52" w:rsidRPr="001237B1" w14:paraId="5A838BCA" w14:textId="77777777" w:rsidTr="004B57EE">
        <w:tc>
          <w:tcPr>
            <w:tcW w:w="1998" w:type="dxa"/>
            <w:shd w:val="clear" w:color="auto" w:fill="F1F4FE"/>
          </w:tcPr>
          <w:p w14:paraId="2F79FDDB" w14:textId="77777777" w:rsidR="00246D52" w:rsidRDefault="00246D52" w:rsidP="004B57EE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Port Position</w:t>
            </w:r>
          </w:p>
        </w:tc>
        <w:tc>
          <w:tcPr>
            <w:tcW w:w="7018" w:type="dxa"/>
          </w:tcPr>
          <w:p w14:paraId="760C8CD4" w14:textId="24827C46" w:rsidR="00246D52" w:rsidRDefault="00246D52" w:rsidP="004B57EE">
            <w:pPr>
              <w:spacing w:before="1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Right</w:t>
            </w:r>
          </w:p>
        </w:tc>
      </w:tr>
      <w:tr w:rsidR="00246D52" w:rsidRPr="001237B1" w14:paraId="30DFF198" w14:textId="77777777" w:rsidTr="004B57EE">
        <w:tc>
          <w:tcPr>
            <w:tcW w:w="1998" w:type="dxa"/>
            <w:shd w:val="clear" w:color="auto" w:fill="F1F4FE"/>
          </w:tcPr>
          <w:p w14:paraId="03969815" w14:textId="77777777" w:rsidR="00246D52" w:rsidRPr="001237B1" w:rsidRDefault="00246D52" w:rsidP="004B57EE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Port Interface</w:t>
            </w:r>
          </w:p>
        </w:tc>
        <w:tc>
          <w:tcPr>
            <w:tcW w:w="7018" w:type="dxa"/>
          </w:tcPr>
          <w:p w14:paraId="43550CFC" w14:textId="32B6413E" w:rsidR="00246D52" w:rsidRPr="00F2613A" w:rsidRDefault="00246D52" w:rsidP="004B57EE">
            <w:pPr>
              <w:spacing w:before="120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HeaterLevel</w:t>
            </w:r>
            <w:proofErr w:type="spellEnd"/>
          </w:p>
        </w:tc>
      </w:tr>
      <w:tr w:rsidR="00246D52" w:rsidRPr="001237B1" w14:paraId="1EFADD73" w14:textId="77777777" w:rsidTr="004B57EE">
        <w:tc>
          <w:tcPr>
            <w:tcW w:w="1998" w:type="dxa"/>
            <w:shd w:val="clear" w:color="auto" w:fill="F1F4FE"/>
          </w:tcPr>
          <w:p w14:paraId="1A442A17" w14:textId="77777777" w:rsidR="00246D52" w:rsidRPr="001237B1" w:rsidRDefault="00246D52" w:rsidP="004B57EE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Data Element Name</w:t>
            </w:r>
          </w:p>
        </w:tc>
        <w:tc>
          <w:tcPr>
            <w:tcW w:w="7018" w:type="dxa"/>
          </w:tcPr>
          <w:p w14:paraId="440F6DFA" w14:textId="379174F9" w:rsidR="00246D52" w:rsidRPr="00F2613A" w:rsidRDefault="00246D52" w:rsidP="004B57EE">
            <w:pPr>
              <w:spacing w:before="120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LeftHeatLevevl</w:t>
            </w:r>
            <w:proofErr w:type="spellEnd"/>
          </w:p>
        </w:tc>
      </w:tr>
      <w:tr w:rsidR="00246D52" w:rsidRPr="001237B1" w14:paraId="373B20C7" w14:textId="77777777" w:rsidTr="004B57EE">
        <w:tc>
          <w:tcPr>
            <w:tcW w:w="1998" w:type="dxa"/>
            <w:shd w:val="clear" w:color="auto" w:fill="F1F4FE"/>
          </w:tcPr>
          <w:p w14:paraId="4F91ABD4" w14:textId="328B4D02" w:rsidR="00246D52" w:rsidRDefault="00246D52" w:rsidP="004B57EE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Data Element Name</w:t>
            </w:r>
          </w:p>
        </w:tc>
        <w:tc>
          <w:tcPr>
            <w:tcW w:w="7018" w:type="dxa"/>
          </w:tcPr>
          <w:p w14:paraId="2279D708" w14:textId="2964C80B" w:rsidR="00246D52" w:rsidRDefault="00246D52" w:rsidP="004B57EE">
            <w:pPr>
              <w:spacing w:before="120"/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RightHeatLevevl</w:t>
            </w:r>
            <w:proofErr w:type="spellEnd"/>
          </w:p>
        </w:tc>
      </w:tr>
      <w:tr w:rsidR="00246D52" w:rsidRPr="001237B1" w14:paraId="6053C2D9" w14:textId="77777777" w:rsidTr="004B57EE">
        <w:tc>
          <w:tcPr>
            <w:tcW w:w="1998" w:type="dxa"/>
            <w:shd w:val="clear" w:color="auto" w:fill="F1F4FE"/>
          </w:tcPr>
          <w:p w14:paraId="190E3F26" w14:textId="77777777" w:rsidR="00246D52" w:rsidRPr="001237B1" w:rsidRDefault="00246D52" w:rsidP="004B57EE">
            <w:pPr>
              <w:spacing w:before="120"/>
              <w:rPr>
                <w:rFonts w:ascii="Arial" w:hAnsi="Arial" w:cs="Arial"/>
                <w:b/>
                <w:color w:val="2D70E1"/>
              </w:rPr>
            </w:pPr>
            <w:r>
              <w:rPr>
                <w:rFonts w:ascii="Arial" w:hAnsi="Arial" w:cs="Arial"/>
                <w:b/>
                <w:color w:val="2D70E1"/>
              </w:rPr>
              <w:t>Data Element Type</w:t>
            </w:r>
          </w:p>
        </w:tc>
        <w:tc>
          <w:tcPr>
            <w:tcW w:w="7018" w:type="dxa"/>
          </w:tcPr>
          <w:p w14:paraId="52995B63" w14:textId="04EC2C4C" w:rsidR="00246D52" w:rsidRPr="001237B1" w:rsidRDefault="00246D52" w:rsidP="004B57EE">
            <w:pPr>
              <w:spacing w:before="12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UnsignedInteger_32</w:t>
            </w:r>
          </w:p>
        </w:tc>
      </w:tr>
    </w:tbl>
    <w:p w14:paraId="178EC3DD" w14:textId="2C26F58E" w:rsidR="00460298" w:rsidRPr="00C04EA7" w:rsidRDefault="00460298" w:rsidP="00C04EA7">
      <w:pPr>
        <w:tabs>
          <w:tab w:val="left" w:pos="2565"/>
        </w:tabs>
      </w:pPr>
    </w:p>
    <w:sectPr w:rsidR="00460298" w:rsidRPr="00C04EA7" w:rsidSect="001237B1">
      <w:headerReference w:type="default" r:id="rId9"/>
      <w:footerReference w:type="default" r:id="rId10"/>
      <w:pgSz w:w="11906" w:h="16838"/>
      <w:pgMar w:top="2268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E8E55F" w14:textId="77777777" w:rsidR="00D3707B" w:rsidRDefault="00D3707B" w:rsidP="002E2048">
      <w:pPr>
        <w:spacing w:before="0" w:after="0" w:line="240" w:lineRule="auto"/>
      </w:pPr>
      <w:r>
        <w:separator/>
      </w:r>
    </w:p>
  </w:endnote>
  <w:endnote w:type="continuationSeparator" w:id="0">
    <w:p w14:paraId="01C28FC0" w14:textId="77777777" w:rsidR="00D3707B" w:rsidRDefault="00D3707B" w:rsidP="002E204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D234E5" w14:textId="77777777" w:rsidR="004C4606" w:rsidRPr="006C53EA" w:rsidRDefault="004C4606" w:rsidP="007A7114">
    <w:pPr>
      <w:tabs>
        <w:tab w:val="right" w:pos="9026"/>
      </w:tabs>
      <w:spacing w:before="0" w:after="0" w:line="240" w:lineRule="auto"/>
      <w:rPr>
        <w:rFonts w:cs="Arial"/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1C5AC6" w14:textId="77777777" w:rsidR="00D3707B" w:rsidRDefault="00D3707B" w:rsidP="002E2048">
      <w:pPr>
        <w:spacing w:before="0" w:after="0" w:line="240" w:lineRule="auto"/>
      </w:pPr>
      <w:r>
        <w:separator/>
      </w:r>
    </w:p>
  </w:footnote>
  <w:footnote w:type="continuationSeparator" w:id="0">
    <w:p w14:paraId="79A728ED" w14:textId="77777777" w:rsidR="00D3707B" w:rsidRDefault="00D3707B" w:rsidP="002E2048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74FCD3" w14:textId="603570CF" w:rsidR="001237B1" w:rsidRPr="0096130F" w:rsidRDefault="0096130F" w:rsidP="0096130F">
    <w:pPr>
      <w:jc w:val="center"/>
      <w:rPr>
        <w:rFonts w:asciiTheme="minorBidi" w:hAnsiTheme="minorBidi"/>
        <w:b/>
        <w:bCs/>
        <w:sz w:val="40"/>
        <w:szCs w:val="40"/>
        <w:lang w:val="en-US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60F2A841" wp14:editId="1D00921B">
          <wp:simplePos x="0" y="0"/>
          <wp:positionH relativeFrom="column">
            <wp:posOffset>-333375</wp:posOffset>
          </wp:positionH>
          <wp:positionV relativeFrom="paragraph">
            <wp:posOffset>-154940</wp:posOffset>
          </wp:positionV>
          <wp:extent cx="1495425" cy="809625"/>
          <wp:effectExtent l="0" t="0" r="0" b="0"/>
          <wp:wrapTight wrapText="bothSides">
            <wp:wrapPolygon edited="0">
              <wp:start x="0" y="0"/>
              <wp:lineTo x="0" y="21346"/>
              <wp:lineTo x="21462" y="21346"/>
              <wp:lineTo x="2146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5425" cy="8096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n-US"/>
      </w:rPr>
      <w:drawing>
        <wp:anchor distT="0" distB="0" distL="114300" distR="114300" simplePos="0" relativeHeight="251658240" behindDoc="1" locked="0" layoutInCell="1" allowOverlap="1" wp14:anchorId="08D2B232" wp14:editId="6BCF6AF8">
          <wp:simplePos x="0" y="0"/>
          <wp:positionH relativeFrom="column">
            <wp:posOffset>4591050</wp:posOffset>
          </wp:positionH>
          <wp:positionV relativeFrom="paragraph">
            <wp:posOffset>-335915</wp:posOffset>
          </wp:positionV>
          <wp:extent cx="1314450" cy="1095375"/>
          <wp:effectExtent l="0" t="0" r="0" b="0"/>
          <wp:wrapTight wrapText="bothSides">
            <wp:wrapPolygon edited="0">
              <wp:start x="0" y="0"/>
              <wp:lineTo x="0" y="21412"/>
              <wp:lineTo x="21287" y="21412"/>
              <wp:lineTo x="21287" y="0"/>
              <wp:lineTo x="0" y="0"/>
            </wp:wrapPolygon>
          </wp:wrapTight>
          <wp:docPr id="1" name="Picture 1" descr="E:\merged_partition_content\ASU Racing Team\SEM 19\Urban Electric\sponsorship event\downloa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:\merged_partition_content\ASU Racing Team\SEM 19\Urban Electric\sponsorship event\download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4450" cy="1095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6130F">
      <w:rPr>
        <w:lang w:val="en-US"/>
      </w:rPr>
      <w:t xml:space="preserve"> </w:t>
    </w:r>
    <w:r w:rsidRPr="0096130F">
      <w:rPr>
        <w:rFonts w:asciiTheme="minorBidi" w:hAnsiTheme="minorBidi"/>
        <w:b/>
        <w:bCs/>
        <w:sz w:val="40"/>
        <w:szCs w:val="40"/>
        <w:lang w:val="en-US"/>
      </w:rPr>
      <w:t>AUTOSAR Stack V2.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795FF7"/>
    <w:multiLevelType w:val="hybridMultilevel"/>
    <w:tmpl w:val="A18282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7D1F89"/>
    <w:multiLevelType w:val="hybridMultilevel"/>
    <w:tmpl w:val="E72C18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E61921"/>
    <w:multiLevelType w:val="hybridMultilevel"/>
    <w:tmpl w:val="6E40F468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DE7519"/>
    <w:multiLevelType w:val="hybridMultilevel"/>
    <w:tmpl w:val="362458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AF5C00"/>
    <w:multiLevelType w:val="hybridMultilevel"/>
    <w:tmpl w:val="8CA8AA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5E6E92"/>
    <w:multiLevelType w:val="hybridMultilevel"/>
    <w:tmpl w:val="5F023E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785E81"/>
    <w:multiLevelType w:val="hybridMultilevel"/>
    <w:tmpl w:val="70920F1E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815BF3"/>
    <w:multiLevelType w:val="hybridMultilevel"/>
    <w:tmpl w:val="38A0BC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7071B1"/>
    <w:multiLevelType w:val="hybridMultilevel"/>
    <w:tmpl w:val="E8B03A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8"/>
  </w:num>
  <w:num w:numId="4">
    <w:abstractNumId w:val="7"/>
  </w:num>
  <w:num w:numId="5">
    <w:abstractNumId w:val="6"/>
  </w:num>
  <w:num w:numId="6">
    <w:abstractNumId w:val="2"/>
  </w:num>
  <w:num w:numId="7">
    <w:abstractNumId w:val="0"/>
  </w:num>
  <w:num w:numId="8">
    <w:abstractNumId w:val="3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WzNDU2NrQwNzYyNTVS0lEKTi0uzszPAykwrAUA2oP1+iwAAAA="/>
  </w:docVars>
  <w:rsids>
    <w:rsidRoot w:val="002E2048"/>
    <w:rsid w:val="00010B1A"/>
    <w:rsid w:val="0001541C"/>
    <w:rsid w:val="0002032E"/>
    <w:rsid w:val="000212C2"/>
    <w:rsid w:val="00023C40"/>
    <w:rsid w:val="00031276"/>
    <w:rsid w:val="0004621A"/>
    <w:rsid w:val="00073B6D"/>
    <w:rsid w:val="0007425D"/>
    <w:rsid w:val="00090C9B"/>
    <w:rsid w:val="000C79C5"/>
    <w:rsid w:val="001237B1"/>
    <w:rsid w:val="001353E8"/>
    <w:rsid w:val="00147771"/>
    <w:rsid w:val="00153D4D"/>
    <w:rsid w:val="00176249"/>
    <w:rsid w:val="00180AE4"/>
    <w:rsid w:val="0019345F"/>
    <w:rsid w:val="001F06E8"/>
    <w:rsid w:val="001F7CC3"/>
    <w:rsid w:val="00204EA0"/>
    <w:rsid w:val="00246D52"/>
    <w:rsid w:val="0025161A"/>
    <w:rsid w:val="00264166"/>
    <w:rsid w:val="002B3ED3"/>
    <w:rsid w:val="002C6723"/>
    <w:rsid w:val="002E2048"/>
    <w:rsid w:val="002E3251"/>
    <w:rsid w:val="002E6AEF"/>
    <w:rsid w:val="002F566F"/>
    <w:rsid w:val="00304590"/>
    <w:rsid w:val="00332EB2"/>
    <w:rsid w:val="00337DD4"/>
    <w:rsid w:val="00346DE3"/>
    <w:rsid w:val="0038033F"/>
    <w:rsid w:val="003A3442"/>
    <w:rsid w:val="003C52CC"/>
    <w:rsid w:val="00460298"/>
    <w:rsid w:val="00463B11"/>
    <w:rsid w:val="004818CC"/>
    <w:rsid w:val="00486BEE"/>
    <w:rsid w:val="00495CC8"/>
    <w:rsid w:val="00496949"/>
    <w:rsid w:val="004B0B32"/>
    <w:rsid w:val="004C22F7"/>
    <w:rsid w:val="004C3308"/>
    <w:rsid w:val="004C4606"/>
    <w:rsid w:val="004E46C2"/>
    <w:rsid w:val="004F7B6D"/>
    <w:rsid w:val="005074D3"/>
    <w:rsid w:val="0051177E"/>
    <w:rsid w:val="0052124F"/>
    <w:rsid w:val="00527FA5"/>
    <w:rsid w:val="00554558"/>
    <w:rsid w:val="00567EA1"/>
    <w:rsid w:val="005A0306"/>
    <w:rsid w:val="005A2FC7"/>
    <w:rsid w:val="005A4BE6"/>
    <w:rsid w:val="005B1237"/>
    <w:rsid w:val="005E4754"/>
    <w:rsid w:val="00626FC9"/>
    <w:rsid w:val="006333FC"/>
    <w:rsid w:val="006411EC"/>
    <w:rsid w:val="00647215"/>
    <w:rsid w:val="00662D45"/>
    <w:rsid w:val="00665968"/>
    <w:rsid w:val="006819FD"/>
    <w:rsid w:val="00682EF9"/>
    <w:rsid w:val="00697A55"/>
    <w:rsid w:val="006A0670"/>
    <w:rsid w:val="006A1680"/>
    <w:rsid w:val="006C53EA"/>
    <w:rsid w:val="006D7D6C"/>
    <w:rsid w:val="006F416B"/>
    <w:rsid w:val="0070416F"/>
    <w:rsid w:val="0073500E"/>
    <w:rsid w:val="007518A1"/>
    <w:rsid w:val="0077050F"/>
    <w:rsid w:val="00773DC0"/>
    <w:rsid w:val="00790C62"/>
    <w:rsid w:val="007924A2"/>
    <w:rsid w:val="007A7114"/>
    <w:rsid w:val="007B2758"/>
    <w:rsid w:val="007D2373"/>
    <w:rsid w:val="007D6832"/>
    <w:rsid w:val="007E4355"/>
    <w:rsid w:val="007F03F7"/>
    <w:rsid w:val="008170EE"/>
    <w:rsid w:val="0082182C"/>
    <w:rsid w:val="00823808"/>
    <w:rsid w:val="00836E9C"/>
    <w:rsid w:val="00864525"/>
    <w:rsid w:val="008A021B"/>
    <w:rsid w:val="008A0359"/>
    <w:rsid w:val="008B0BD0"/>
    <w:rsid w:val="008E59BB"/>
    <w:rsid w:val="0091491F"/>
    <w:rsid w:val="00920DD6"/>
    <w:rsid w:val="00926239"/>
    <w:rsid w:val="00950728"/>
    <w:rsid w:val="0096130F"/>
    <w:rsid w:val="00967C9E"/>
    <w:rsid w:val="00994DBC"/>
    <w:rsid w:val="00997575"/>
    <w:rsid w:val="009D03B9"/>
    <w:rsid w:val="00A0320F"/>
    <w:rsid w:val="00A112E0"/>
    <w:rsid w:val="00A14BC3"/>
    <w:rsid w:val="00A21CB8"/>
    <w:rsid w:val="00A243E6"/>
    <w:rsid w:val="00A34814"/>
    <w:rsid w:val="00A5075D"/>
    <w:rsid w:val="00A77BD9"/>
    <w:rsid w:val="00A950EA"/>
    <w:rsid w:val="00AD5D38"/>
    <w:rsid w:val="00AE02B8"/>
    <w:rsid w:val="00AE5E7A"/>
    <w:rsid w:val="00B033F3"/>
    <w:rsid w:val="00B07F2B"/>
    <w:rsid w:val="00B17240"/>
    <w:rsid w:val="00B221E3"/>
    <w:rsid w:val="00B24F5C"/>
    <w:rsid w:val="00B565B5"/>
    <w:rsid w:val="00B67AF6"/>
    <w:rsid w:val="00BA6983"/>
    <w:rsid w:val="00C04EA7"/>
    <w:rsid w:val="00C20D31"/>
    <w:rsid w:val="00C44B21"/>
    <w:rsid w:val="00C45155"/>
    <w:rsid w:val="00C641D7"/>
    <w:rsid w:val="00C650A2"/>
    <w:rsid w:val="00C81FC6"/>
    <w:rsid w:val="00C82EED"/>
    <w:rsid w:val="00C866A4"/>
    <w:rsid w:val="00CB155D"/>
    <w:rsid w:val="00CE29C6"/>
    <w:rsid w:val="00CF3B80"/>
    <w:rsid w:val="00D075C6"/>
    <w:rsid w:val="00D2468B"/>
    <w:rsid w:val="00D3707B"/>
    <w:rsid w:val="00D45623"/>
    <w:rsid w:val="00D47343"/>
    <w:rsid w:val="00D64A0A"/>
    <w:rsid w:val="00D67109"/>
    <w:rsid w:val="00D97420"/>
    <w:rsid w:val="00DE5586"/>
    <w:rsid w:val="00DF77DF"/>
    <w:rsid w:val="00E035F1"/>
    <w:rsid w:val="00E31048"/>
    <w:rsid w:val="00E375FE"/>
    <w:rsid w:val="00E857CF"/>
    <w:rsid w:val="00EA32CC"/>
    <w:rsid w:val="00EB4AB6"/>
    <w:rsid w:val="00EC5886"/>
    <w:rsid w:val="00EC60AD"/>
    <w:rsid w:val="00EE3E58"/>
    <w:rsid w:val="00EF0AF5"/>
    <w:rsid w:val="00EF1905"/>
    <w:rsid w:val="00F04DDC"/>
    <w:rsid w:val="00F07DF7"/>
    <w:rsid w:val="00F23991"/>
    <w:rsid w:val="00F25AD7"/>
    <w:rsid w:val="00F2613A"/>
    <w:rsid w:val="00F32D30"/>
    <w:rsid w:val="00F70331"/>
    <w:rsid w:val="00F72B19"/>
    <w:rsid w:val="00F74418"/>
    <w:rsid w:val="00F77D6A"/>
    <w:rsid w:val="00F95631"/>
    <w:rsid w:val="00FA18D5"/>
    <w:rsid w:val="00FC3D34"/>
    <w:rsid w:val="00FD06D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B57C95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463B11"/>
    <w:pPr>
      <w:spacing w:line="288" w:lineRule="auto"/>
    </w:pPr>
    <w:rPr>
      <w:rFonts w:ascii="Georgia" w:hAnsi="Georgia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2E2048"/>
    <w:pPr>
      <w:pBdr>
        <w:bottom w:val="single" w:sz="24" w:space="0" w:color="FECB01"/>
      </w:pBdr>
      <w:shd w:val="clear" w:color="auto" w:fill="D9D9D9" w:themeFill="background1" w:themeFillShade="D9"/>
      <w:spacing w:before="240" w:after="240"/>
      <w:outlineLvl w:val="0"/>
    </w:pPr>
    <w:rPr>
      <w:bCs/>
      <w:color w:val="000000" w:themeColor="text1"/>
      <w:spacing w:val="15"/>
      <w:sz w:val="56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7771"/>
    <w:pPr>
      <w:spacing w:after="0"/>
      <w:outlineLvl w:val="1"/>
    </w:pPr>
    <w:rPr>
      <w:b/>
      <w:spacing w:val="15"/>
      <w:sz w:val="40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7771"/>
    <w:pPr>
      <w:spacing w:before="120" w:after="120"/>
      <w:outlineLvl w:val="2"/>
    </w:pPr>
    <w:rPr>
      <w:b/>
      <w:spacing w:val="15"/>
      <w:sz w:val="24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2E2048"/>
    <w:pPr>
      <w:pBdr>
        <w:top w:val="dotted" w:sz="6" w:space="2" w:color="4F81BD" w:themeColor="accent1"/>
        <w:left w:val="dotted" w:sz="6" w:space="2" w:color="4F81BD" w:themeColor="accent1"/>
      </w:pBdr>
      <w:spacing w:before="300" w:after="0"/>
      <w:outlineLvl w:val="3"/>
    </w:pPr>
    <w:rPr>
      <w:caps/>
      <w:color w:val="365F91" w:themeColor="accent1" w:themeShade="BF"/>
      <w:spacing w:val="10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E2048"/>
    <w:pPr>
      <w:pBdr>
        <w:bottom w:val="single" w:sz="6" w:space="1" w:color="4F81BD" w:themeColor="accent1"/>
      </w:pBdr>
      <w:spacing w:before="300" w:after="0"/>
      <w:outlineLvl w:val="4"/>
    </w:pPr>
    <w:rPr>
      <w:caps/>
      <w:color w:val="365F91" w:themeColor="accent1" w:themeShade="BF"/>
      <w:spacing w:val="10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E2048"/>
    <w:pPr>
      <w:pBdr>
        <w:bottom w:val="dotted" w:sz="6" w:space="1" w:color="4F81BD" w:themeColor="accent1"/>
      </w:pBdr>
      <w:spacing w:before="300" w:after="0"/>
      <w:outlineLvl w:val="5"/>
    </w:pPr>
    <w:rPr>
      <w:caps/>
      <w:color w:val="365F91" w:themeColor="accent1" w:themeShade="BF"/>
      <w:spacing w:val="10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E2048"/>
    <w:pPr>
      <w:spacing w:before="300" w:after="0"/>
      <w:outlineLvl w:val="6"/>
    </w:pPr>
    <w:rPr>
      <w:caps/>
      <w:color w:val="365F91" w:themeColor="accent1" w:themeShade="BF"/>
      <w:spacing w:val="10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E2048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E2048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221E3"/>
    <w:pPr>
      <w:pBdr>
        <w:bottom w:val="single" w:sz="24" w:space="1" w:color="FECB01"/>
      </w:pBdr>
      <w:shd w:val="pct12" w:color="auto" w:fill="auto"/>
      <w:spacing w:before="240" w:after="240"/>
    </w:pPr>
    <w:rPr>
      <w:spacing w:val="10"/>
      <w:kern w:val="28"/>
      <w:sz w:val="9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221E3"/>
    <w:rPr>
      <w:rFonts w:ascii="Georgia" w:hAnsi="Georgia"/>
      <w:spacing w:val="10"/>
      <w:kern w:val="28"/>
      <w:sz w:val="96"/>
      <w:szCs w:val="52"/>
      <w:shd w:val="pct12" w:color="auto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20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2048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221E3"/>
    <w:pPr>
      <w:spacing w:before="240" w:after="240" w:line="240" w:lineRule="auto"/>
    </w:pPr>
    <w:rPr>
      <w:color w:val="000000" w:themeColor="text1"/>
      <w:spacing w:val="10"/>
      <w:sz w:val="36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221E3"/>
    <w:rPr>
      <w:rFonts w:ascii="Georgia" w:hAnsi="Georgia"/>
      <w:color w:val="000000" w:themeColor="text1"/>
      <w:spacing w:val="10"/>
      <w:sz w:val="36"/>
      <w:szCs w:val="24"/>
    </w:rPr>
  </w:style>
  <w:style w:type="paragraph" w:styleId="Header">
    <w:name w:val="header"/>
    <w:basedOn w:val="Normal"/>
    <w:link w:val="HeaderChar"/>
    <w:uiPriority w:val="99"/>
    <w:unhideWhenUsed/>
    <w:rsid w:val="002E20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2048"/>
  </w:style>
  <w:style w:type="paragraph" w:styleId="Footer">
    <w:name w:val="footer"/>
    <w:basedOn w:val="Normal"/>
    <w:link w:val="FooterChar"/>
    <w:uiPriority w:val="99"/>
    <w:unhideWhenUsed/>
    <w:rsid w:val="002E20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2048"/>
  </w:style>
  <w:style w:type="character" w:customStyle="1" w:styleId="Heading1Char">
    <w:name w:val="Heading 1 Char"/>
    <w:basedOn w:val="DefaultParagraphFont"/>
    <w:link w:val="Heading1"/>
    <w:uiPriority w:val="9"/>
    <w:rsid w:val="002E2048"/>
    <w:rPr>
      <w:rFonts w:ascii="Georgia" w:hAnsi="Georgia"/>
      <w:bCs/>
      <w:color w:val="000000" w:themeColor="text1"/>
      <w:spacing w:val="15"/>
      <w:sz w:val="56"/>
      <w:shd w:val="clear" w:color="auto" w:fill="D9D9D9" w:themeFill="background1" w:themeFillShade="D9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E2048"/>
    <w:pPr>
      <w:outlineLvl w:val="9"/>
    </w:pPr>
    <w:rPr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147771"/>
    <w:rPr>
      <w:rFonts w:ascii="Georgia" w:hAnsi="Georgia"/>
      <w:b/>
      <w:spacing w:val="15"/>
      <w:sz w:val="40"/>
    </w:rPr>
  </w:style>
  <w:style w:type="character" w:customStyle="1" w:styleId="Heading3Char">
    <w:name w:val="Heading 3 Char"/>
    <w:basedOn w:val="DefaultParagraphFont"/>
    <w:link w:val="Heading3"/>
    <w:uiPriority w:val="9"/>
    <w:rsid w:val="00147771"/>
    <w:rPr>
      <w:rFonts w:ascii="Georgia" w:hAnsi="Georgia"/>
      <w:b/>
      <w:spacing w:val="15"/>
      <w:sz w:val="24"/>
    </w:rPr>
  </w:style>
  <w:style w:type="paragraph" w:styleId="TOC1">
    <w:name w:val="toc 1"/>
    <w:basedOn w:val="Normal"/>
    <w:next w:val="Normal"/>
    <w:autoRedefine/>
    <w:uiPriority w:val="39"/>
    <w:unhideWhenUsed/>
    <w:rsid w:val="002E204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E204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E2048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2E2048"/>
    <w:rPr>
      <w:color w:val="0000F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2E2048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E2048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E2048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E2048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E2048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E2048"/>
    <w:rPr>
      <w:i/>
      <w:caps/>
      <w:spacing w:val="10"/>
      <w:sz w:val="18"/>
      <w:szCs w:val="18"/>
    </w:rPr>
  </w:style>
  <w:style w:type="character" w:styleId="Strong">
    <w:name w:val="Strong"/>
    <w:uiPriority w:val="22"/>
    <w:qFormat/>
    <w:rsid w:val="002E2048"/>
    <w:rPr>
      <w:b/>
      <w:bCs/>
    </w:rPr>
  </w:style>
  <w:style w:type="character" w:styleId="Emphasis">
    <w:name w:val="Emphasis"/>
    <w:uiPriority w:val="20"/>
    <w:qFormat/>
    <w:rsid w:val="002E2048"/>
    <w:rPr>
      <w:caps/>
      <w:color w:val="243F60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2E2048"/>
    <w:pPr>
      <w:spacing w:before="0" w:after="0" w:line="240" w:lineRule="auto"/>
    </w:pPr>
  </w:style>
  <w:style w:type="paragraph" w:styleId="ListParagraph">
    <w:name w:val="List Paragraph"/>
    <w:basedOn w:val="Normal"/>
    <w:uiPriority w:val="34"/>
    <w:qFormat/>
    <w:rsid w:val="002E2048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2E2048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2E2048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E2048"/>
    <w:pPr>
      <w:pBdr>
        <w:top w:val="single" w:sz="4" w:space="10" w:color="4F81BD" w:themeColor="accent1"/>
        <w:left w:val="single" w:sz="4" w:space="10" w:color="4F81BD" w:themeColor="accent1"/>
      </w:pBdr>
      <w:spacing w:after="0"/>
      <w:ind w:left="1296" w:right="1152"/>
      <w:jc w:val="both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E2048"/>
    <w:rPr>
      <w:i/>
      <w:iCs/>
      <w:color w:val="4F81BD" w:themeColor="accent1"/>
      <w:sz w:val="20"/>
      <w:szCs w:val="20"/>
    </w:rPr>
  </w:style>
  <w:style w:type="character" w:styleId="SubtleEmphasis">
    <w:name w:val="Subtle Emphasis"/>
    <w:uiPriority w:val="19"/>
    <w:qFormat/>
    <w:rsid w:val="002E2048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2E2048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2E2048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2E2048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2E2048"/>
    <w:rPr>
      <w:b/>
      <w:bCs/>
      <w:i/>
      <w:iCs/>
      <w:spacing w:val="9"/>
    </w:rPr>
  </w:style>
  <w:style w:type="paragraph" w:styleId="Caption">
    <w:name w:val="caption"/>
    <w:basedOn w:val="Normal"/>
    <w:next w:val="Normal"/>
    <w:uiPriority w:val="35"/>
    <w:unhideWhenUsed/>
    <w:qFormat/>
    <w:rsid w:val="002E2048"/>
    <w:rPr>
      <w:b/>
      <w:bCs/>
      <w:color w:val="365F91" w:themeColor="accent1" w:themeShade="BF"/>
      <w:sz w:val="16"/>
      <w:szCs w:val="16"/>
    </w:rPr>
  </w:style>
  <w:style w:type="character" w:customStyle="1" w:styleId="NoSpacingChar">
    <w:name w:val="No Spacing Char"/>
    <w:basedOn w:val="DefaultParagraphFont"/>
    <w:link w:val="NoSpacing"/>
    <w:uiPriority w:val="1"/>
    <w:rsid w:val="002E2048"/>
    <w:rPr>
      <w:sz w:val="20"/>
      <w:szCs w:val="20"/>
    </w:rPr>
  </w:style>
  <w:style w:type="table" w:styleId="TableGrid">
    <w:name w:val="Table Grid"/>
    <w:basedOn w:val="TableNormal"/>
    <w:rsid w:val="00E857CF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E857CF"/>
    <w:pPr>
      <w:spacing w:before="0"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apple-converted-space">
    <w:name w:val="apple-converted-space"/>
    <w:basedOn w:val="DefaultParagraphFont"/>
    <w:rsid w:val="00BA6983"/>
  </w:style>
  <w:style w:type="character" w:styleId="CommentReference">
    <w:name w:val="annotation reference"/>
    <w:basedOn w:val="DefaultParagraphFont"/>
    <w:uiPriority w:val="99"/>
    <w:semiHidden/>
    <w:unhideWhenUsed/>
    <w:rsid w:val="004C22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22F7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22F7"/>
    <w:rPr>
      <w:rFonts w:ascii="Georgia" w:hAnsi="Georg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22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22F7"/>
    <w:rPr>
      <w:rFonts w:ascii="Georgia" w:hAnsi="Georgia"/>
      <w:b/>
      <w:bCs/>
      <w:sz w:val="20"/>
      <w:szCs w:val="20"/>
    </w:rPr>
  </w:style>
  <w:style w:type="paragraph" w:customStyle="1" w:styleId="TableText">
    <w:name w:val="Table Text"/>
    <w:basedOn w:val="Normal"/>
    <w:link w:val="TableTextChar"/>
    <w:qFormat/>
    <w:rsid w:val="00A5075D"/>
    <w:pPr>
      <w:spacing w:before="60" w:after="60" w:line="240" w:lineRule="auto"/>
      <w:jc w:val="both"/>
    </w:pPr>
    <w:rPr>
      <w:rFonts w:ascii="Arial" w:eastAsiaTheme="minorHAnsi" w:hAnsi="Arial"/>
      <w:color w:val="000000" w:themeColor="text1" w:themeShade="BF"/>
      <w:sz w:val="18"/>
    </w:rPr>
  </w:style>
  <w:style w:type="table" w:customStyle="1" w:styleId="CHECTable1">
    <w:name w:val="CHEC Table 1"/>
    <w:basedOn w:val="TableNormal"/>
    <w:uiPriority w:val="99"/>
    <w:rsid w:val="00A5075D"/>
    <w:pPr>
      <w:spacing w:before="60" w:after="60" w:line="240" w:lineRule="auto"/>
    </w:pPr>
    <w:rPr>
      <w:rFonts w:ascii="Arial" w:eastAsiaTheme="minorHAnsi" w:hAnsi="Arial"/>
      <w:sz w:val="18"/>
    </w:rPr>
    <w:tblPr>
      <w:tblBorders>
        <w:top w:val="single" w:sz="8" w:space="0" w:color="7F7F7F" w:themeColor="text1" w:themeTint="80"/>
        <w:left w:val="single" w:sz="8" w:space="0" w:color="7F7F7F" w:themeColor="text1" w:themeTint="80"/>
        <w:bottom w:val="single" w:sz="8" w:space="0" w:color="7F7F7F" w:themeColor="text1" w:themeTint="80"/>
        <w:right w:val="single" w:sz="8" w:space="0" w:color="7F7F7F" w:themeColor="text1" w:themeTint="80"/>
        <w:insideH w:val="single" w:sz="8" w:space="0" w:color="7F7F7F" w:themeColor="text1" w:themeTint="80"/>
        <w:insideV w:val="single" w:sz="8" w:space="0" w:color="7F7F7F" w:themeColor="text1" w:themeTint="80"/>
      </w:tblBorders>
    </w:tblPr>
    <w:tblStylePr w:type="firstRow">
      <w:rPr>
        <w:b/>
      </w:rPr>
    </w:tblStylePr>
  </w:style>
  <w:style w:type="character" w:customStyle="1" w:styleId="TableTextChar">
    <w:name w:val="Table Text Char"/>
    <w:basedOn w:val="DefaultParagraphFont"/>
    <w:link w:val="TableText"/>
    <w:rsid w:val="00A5075D"/>
    <w:rPr>
      <w:rFonts w:ascii="Arial" w:eastAsiaTheme="minorHAnsi" w:hAnsi="Arial"/>
      <w:color w:val="000000" w:themeColor="text1" w:themeShade="BF"/>
      <w:sz w:val="18"/>
      <w:szCs w:val="20"/>
    </w:rPr>
  </w:style>
  <w:style w:type="table" w:customStyle="1" w:styleId="CHECTable2">
    <w:name w:val="CHEC Table 2"/>
    <w:basedOn w:val="CHECTable1"/>
    <w:uiPriority w:val="99"/>
    <w:rsid w:val="00A5075D"/>
    <w:pPr>
      <w:spacing w:after="0"/>
    </w:pPr>
    <w:tblPr/>
    <w:tblStylePr w:type="firstRow">
      <w:rPr>
        <w:b/>
      </w:rPr>
      <w:tblPr/>
      <w:tcPr>
        <w:tcBorders>
          <w:top w:val="single" w:sz="8" w:space="0" w:color="7F7F7F" w:themeColor="text1" w:themeTint="80"/>
          <w:left w:val="single" w:sz="8" w:space="0" w:color="7F7F7F" w:themeColor="text1" w:themeTint="80"/>
          <w:bottom w:val="single" w:sz="8" w:space="0" w:color="7F7F7F" w:themeColor="text1" w:themeTint="80"/>
          <w:right w:val="single" w:sz="8" w:space="0" w:color="7F7F7F" w:themeColor="text1" w:themeTint="80"/>
          <w:insideH w:val="single" w:sz="8" w:space="0" w:color="7F7F7F" w:themeColor="text1" w:themeTint="80"/>
          <w:insideV w:val="single" w:sz="8" w:space="0" w:color="7F7F7F" w:themeColor="text1" w:themeTint="80"/>
          <w:tl2br w:val="nil"/>
          <w:tr2bl w:val="nil"/>
        </w:tcBorders>
        <w:shd w:val="clear" w:color="auto" w:fill="BFBFBF" w:themeFill="background1" w:themeFillShade="BF"/>
      </w:tcPr>
    </w:tblStylePr>
  </w:style>
  <w:style w:type="paragraph" w:styleId="NormalWeb">
    <w:name w:val="Normal (Web)"/>
    <w:basedOn w:val="Normal"/>
    <w:uiPriority w:val="99"/>
    <w:semiHidden/>
    <w:unhideWhenUsed/>
    <w:rsid w:val="00F239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57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26119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82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061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926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39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21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9AC585-0D4B-4D3A-B5AD-294138EFF3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0</TotalTime>
  <Pages>5</Pages>
  <Words>402</Words>
  <Characters>229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Status.net</Company>
  <LinksUpToDate>false</LinksUpToDate>
  <CharactersWithSpaces>269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tus.net</dc:creator>
  <cp:keywords/>
  <dc:description/>
  <cp:lastModifiedBy>Abdallah Mohsen</cp:lastModifiedBy>
  <cp:revision>8</cp:revision>
  <cp:lastPrinted>2019-03-12T03:05:00Z</cp:lastPrinted>
  <dcterms:created xsi:type="dcterms:W3CDTF">2019-03-12T03:05:00Z</dcterms:created>
  <dcterms:modified xsi:type="dcterms:W3CDTF">2019-03-12T14:35:00Z</dcterms:modified>
  <cp:category/>
</cp:coreProperties>
</file>